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C54E9A" w14:textId="3C8A26B4" w:rsidR="0091263F" w:rsidRDefault="00AB45E4" w:rsidP="008278AE">
      <w:pPr>
        <w:tabs>
          <w:tab w:val="left" w:pos="2552"/>
          <w:tab w:val="left" w:pos="5245"/>
        </w:tabs>
        <w:ind w:left="2550" w:hanging="2550"/>
        <w:rPr>
          <w:rStyle w:val="Inget"/>
          <w:rFonts w:ascii="Garamond" w:hAnsi="Garamond"/>
          <w:sz w:val="22"/>
          <w:szCs w:val="22"/>
        </w:rPr>
      </w:pPr>
      <w:r>
        <w:rPr>
          <w:rStyle w:val="Inget"/>
          <w:rFonts w:ascii="Garamond" w:hAnsi="Garamond"/>
          <w:sz w:val="22"/>
          <w:szCs w:val="22"/>
        </w:rPr>
        <w:t>Tid:</w:t>
      </w:r>
      <w:r>
        <w:rPr>
          <w:rStyle w:val="Inget"/>
          <w:rFonts w:ascii="Garamond" w:hAnsi="Garamond"/>
          <w:sz w:val="22"/>
          <w:szCs w:val="22"/>
        </w:rPr>
        <w:tab/>
      </w:r>
      <w:r w:rsidR="00D803A0">
        <w:rPr>
          <w:rStyle w:val="Inget"/>
          <w:rFonts w:ascii="Garamond" w:hAnsi="Garamond"/>
          <w:sz w:val="22"/>
          <w:szCs w:val="22"/>
        </w:rPr>
        <w:t>18.</w:t>
      </w:r>
      <w:r w:rsidR="009046C1">
        <w:rPr>
          <w:rStyle w:val="Inget"/>
          <w:rFonts w:ascii="Garamond" w:hAnsi="Garamond"/>
          <w:sz w:val="22"/>
          <w:szCs w:val="22"/>
        </w:rPr>
        <w:t>30</w:t>
      </w:r>
      <w:r w:rsidR="000D157A">
        <w:rPr>
          <w:rStyle w:val="Inget"/>
          <w:rFonts w:ascii="Garamond" w:hAnsi="Garamond"/>
          <w:sz w:val="22"/>
          <w:szCs w:val="22"/>
        </w:rPr>
        <w:t>-</w:t>
      </w:r>
      <w:r w:rsidR="00DB2A9C">
        <w:rPr>
          <w:rStyle w:val="Inget"/>
          <w:rFonts w:ascii="Garamond" w:hAnsi="Garamond"/>
          <w:sz w:val="22"/>
          <w:szCs w:val="22"/>
        </w:rPr>
        <w:t>20.00</w:t>
      </w:r>
    </w:p>
    <w:p w14:paraId="0B656A87" w14:textId="2040C916" w:rsidR="00AB45E4" w:rsidRDefault="00AB45E4" w:rsidP="008278AE">
      <w:pPr>
        <w:tabs>
          <w:tab w:val="left" w:pos="2552"/>
          <w:tab w:val="left" w:pos="5245"/>
        </w:tabs>
        <w:ind w:left="2550" w:hanging="2550"/>
        <w:rPr>
          <w:rStyle w:val="Inget"/>
          <w:rFonts w:ascii="Garamond" w:hAnsi="Garamond"/>
          <w:sz w:val="22"/>
          <w:szCs w:val="22"/>
        </w:rPr>
      </w:pPr>
      <w:r>
        <w:rPr>
          <w:rStyle w:val="Inget"/>
          <w:rFonts w:ascii="Garamond" w:hAnsi="Garamond"/>
          <w:sz w:val="22"/>
          <w:szCs w:val="22"/>
        </w:rPr>
        <w:t>Plats:</w:t>
      </w:r>
      <w:r>
        <w:rPr>
          <w:rStyle w:val="Inget"/>
          <w:rFonts w:ascii="Garamond" w:hAnsi="Garamond"/>
          <w:sz w:val="22"/>
          <w:szCs w:val="22"/>
        </w:rPr>
        <w:tab/>
      </w:r>
      <w:proofErr w:type="spellStart"/>
      <w:r w:rsidR="000D157A">
        <w:rPr>
          <w:rStyle w:val="Inget"/>
          <w:rFonts w:ascii="Garamond" w:hAnsi="Garamond"/>
          <w:sz w:val="22"/>
          <w:szCs w:val="22"/>
        </w:rPr>
        <w:t>Finnesbostugan</w:t>
      </w:r>
      <w:proofErr w:type="spellEnd"/>
    </w:p>
    <w:p w14:paraId="4CB464D4" w14:textId="77777777" w:rsidR="00AB45E4" w:rsidRDefault="00AB45E4" w:rsidP="008278AE">
      <w:pPr>
        <w:tabs>
          <w:tab w:val="left" w:pos="2552"/>
          <w:tab w:val="left" w:pos="5245"/>
        </w:tabs>
        <w:ind w:left="2550" w:hanging="2550"/>
        <w:rPr>
          <w:rStyle w:val="Inget"/>
          <w:rFonts w:ascii="Garamond" w:hAnsi="Garamond"/>
          <w:sz w:val="22"/>
          <w:szCs w:val="22"/>
        </w:rPr>
      </w:pPr>
    </w:p>
    <w:p w14:paraId="21E2AB4A" w14:textId="03BE61CF" w:rsidR="00DA57C9" w:rsidRDefault="007D5078" w:rsidP="001720BE">
      <w:pPr>
        <w:tabs>
          <w:tab w:val="left" w:pos="2552"/>
          <w:tab w:val="left" w:pos="5245"/>
        </w:tabs>
        <w:ind w:left="2550" w:hanging="2550"/>
        <w:rPr>
          <w:rStyle w:val="Inget"/>
          <w:rFonts w:ascii="Garamond" w:hAnsi="Garamond"/>
          <w:sz w:val="22"/>
          <w:szCs w:val="22"/>
        </w:rPr>
      </w:pPr>
      <w:r>
        <w:rPr>
          <w:rStyle w:val="Inget"/>
          <w:rFonts w:ascii="Garamond" w:hAnsi="Garamond"/>
          <w:sz w:val="22"/>
          <w:szCs w:val="22"/>
        </w:rPr>
        <w:t>Närvarande:</w:t>
      </w:r>
      <w:r w:rsidR="00062BF4">
        <w:rPr>
          <w:rStyle w:val="Inget"/>
          <w:rFonts w:ascii="Garamond" w:hAnsi="Garamond"/>
          <w:sz w:val="22"/>
          <w:szCs w:val="22"/>
        </w:rPr>
        <w:t xml:space="preserve"> </w:t>
      </w:r>
      <w:r w:rsidR="00BB3B47">
        <w:rPr>
          <w:rStyle w:val="Inget"/>
          <w:rFonts w:ascii="Garamond" w:hAnsi="Garamond"/>
          <w:sz w:val="22"/>
          <w:szCs w:val="22"/>
        </w:rPr>
        <w:tab/>
      </w:r>
      <w:r w:rsidR="00062BF4">
        <w:rPr>
          <w:rStyle w:val="Inget"/>
          <w:rFonts w:ascii="Garamond" w:hAnsi="Garamond"/>
          <w:sz w:val="22"/>
          <w:szCs w:val="22"/>
        </w:rPr>
        <w:t>Tommy Franzén</w:t>
      </w:r>
      <w:r w:rsidR="0057246F">
        <w:rPr>
          <w:rStyle w:val="Inget"/>
          <w:rFonts w:ascii="Garamond" w:hAnsi="Garamond"/>
          <w:sz w:val="22"/>
          <w:szCs w:val="22"/>
        </w:rPr>
        <w:t>,</w:t>
      </w:r>
      <w:r w:rsidR="00DA57C9">
        <w:rPr>
          <w:rStyle w:val="Inget"/>
          <w:rFonts w:ascii="Garamond" w:hAnsi="Garamond"/>
          <w:sz w:val="22"/>
          <w:szCs w:val="22"/>
        </w:rPr>
        <w:t xml:space="preserve"> Susann Evertsson</w:t>
      </w:r>
      <w:r w:rsidR="007E3063">
        <w:rPr>
          <w:rStyle w:val="Inget"/>
          <w:rFonts w:ascii="Garamond" w:hAnsi="Garamond"/>
          <w:sz w:val="22"/>
          <w:szCs w:val="22"/>
        </w:rPr>
        <w:t>,</w:t>
      </w:r>
      <w:r w:rsidR="005C48AF">
        <w:rPr>
          <w:rStyle w:val="Inget"/>
          <w:rFonts w:ascii="Garamond" w:hAnsi="Garamond"/>
          <w:sz w:val="22"/>
          <w:szCs w:val="22"/>
        </w:rPr>
        <w:t xml:space="preserve"> Niclas Andersson,</w:t>
      </w:r>
      <w:r w:rsidR="00F168B5">
        <w:rPr>
          <w:rStyle w:val="Inget"/>
          <w:rFonts w:ascii="Garamond" w:hAnsi="Garamond"/>
          <w:sz w:val="22"/>
          <w:szCs w:val="22"/>
        </w:rPr>
        <w:t xml:space="preserve"> </w:t>
      </w:r>
      <w:r w:rsidR="006C5B55">
        <w:rPr>
          <w:rStyle w:val="Inget"/>
          <w:rFonts w:ascii="Garamond" w:hAnsi="Garamond"/>
          <w:sz w:val="22"/>
          <w:szCs w:val="22"/>
        </w:rPr>
        <w:t>M</w:t>
      </w:r>
      <w:r w:rsidR="00F168B5">
        <w:rPr>
          <w:rStyle w:val="Inget"/>
          <w:rFonts w:ascii="Garamond" w:hAnsi="Garamond"/>
          <w:sz w:val="22"/>
          <w:szCs w:val="22"/>
        </w:rPr>
        <w:t>agnus Skott</w:t>
      </w:r>
      <w:r w:rsidR="003F41BE">
        <w:rPr>
          <w:rStyle w:val="Inget"/>
          <w:rFonts w:ascii="Garamond" w:hAnsi="Garamond"/>
          <w:sz w:val="22"/>
          <w:szCs w:val="22"/>
        </w:rPr>
        <w:t>,</w:t>
      </w:r>
      <w:r w:rsidR="00DB2A9C">
        <w:rPr>
          <w:rStyle w:val="Inget"/>
          <w:rFonts w:ascii="Garamond" w:hAnsi="Garamond"/>
          <w:sz w:val="22"/>
          <w:szCs w:val="22"/>
        </w:rPr>
        <w:t xml:space="preserve"> Charlotta Skarin</w:t>
      </w:r>
      <w:r w:rsidR="009046C1">
        <w:rPr>
          <w:rStyle w:val="Inget"/>
          <w:rFonts w:ascii="Garamond" w:hAnsi="Garamond"/>
          <w:sz w:val="22"/>
          <w:szCs w:val="22"/>
        </w:rPr>
        <w:t>, Claes Hassellund</w:t>
      </w:r>
      <w:r w:rsidR="00DB2A9C">
        <w:rPr>
          <w:rStyle w:val="Inget"/>
          <w:rFonts w:ascii="Garamond" w:hAnsi="Garamond"/>
          <w:sz w:val="22"/>
          <w:szCs w:val="22"/>
        </w:rPr>
        <w:t xml:space="preserve"> </w:t>
      </w:r>
      <w:r w:rsidR="007E3063">
        <w:rPr>
          <w:rStyle w:val="Inget"/>
          <w:rFonts w:ascii="Garamond" w:hAnsi="Garamond"/>
          <w:sz w:val="22"/>
          <w:szCs w:val="22"/>
        </w:rPr>
        <w:t>och Jeanette Sigenstam.</w:t>
      </w:r>
    </w:p>
    <w:p w14:paraId="0F03CD04" w14:textId="77777777" w:rsidR="00115D4F" w:rsidRDefault="00115D4F" w:rsidP="001720BE">
      <w:pPr>
        <w:tabs>
          <w:tab w:val="left" w:pos="2552"/>
          <w:tab w:val="left" w:pos="5245"/>
        </w:tabs>
        <w:ind w:left="2550" w:hanging="2550"/>
        <w:rPr>
          <w:rStyle w:val="Inget"/>
          <w:rFonts w:ascii="Garamond" w:hAnsi="Garamond"/>
          <w:sz w:val="22"/>
          <w:szCs w:val="22"/>
        </w:rPr>
      </w:pPr>
    </w:p>
    <w:p w14:paraId="0ED35BF4" w14:textId="77777777" w:rsidR="008B5F8E" w:rsidRDefault="008B5F8E" w:rsidP="001720BE">
      <w:pPr>
        <w:tabs>
          <w:tab w:val="left" w:pos="2552"/>
          <w:tab w:val="left" w:pos="5245"/>
        </w:tabs>
        <w:ind w:left="2550" w:hanging="2550"/>
        <w:rPr>
          <w:rStyle w:val="Inget"/>
          <w:rFonts w:ascii="Garamond" w:hAnsi="Garamond"/>
          <w:sz w:val="22"/>
          <w:szCs w:val="22"/>
        </w:rPr>
      </w:pPr>
    </w:p>
    <w:p w14:paraId="1A0670B8" w14:textId="7CE27498" w:rsidR="00A34CE2" w:rsidRPr="0042472F" w:rsidRDefault="00AB45E4" w:rsidP="008278AE">
      <w:pPr>
        <w:tabs>
          <w:tab w:val="left" w:pos="2552"/>
          <w:tab w:val="left" w:pos="5245"/>
        </w:tabs>
        <w:ind w:left="2550" w:hanging="2550"/>
        <w:rPr>
          <w:rStyle w:val="Inget"/>
          <w:rFonts w:ascii="Garamond" w:hAnsi="Garamond"/>
          <w:b/>
          <w:sz w:val="22"/>
          <w:szCs w:val="22"/>
        </w:rPr>
      </w:pPr>
      <w:r>
        <w:rPr>
          <w:rStyle w:val="Inget"/>
          <w:rFonts w:ascii="Garamond" w:hAnsi="Garamond"/>
          <w:sz w:val="22"/>
          <w:szCs w:val="22"/>
        </w:rPr>
        <w:tab/>
      </w:r>
    </w:p>
    <w:p w14:paraId="6EE9441A" w14:textId="21DACD23" w:rsidR="00F769CB" w:rsidRDefault="00407F28" w:rsidP="00370E84">
      <w:pPr>
        <w:pStyle w:val="Liststycke"/>
        <w:numPr>
          <w:ilvl w:val="0"/>
          <w:numId w:val="11"/>
        </w:num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 w:rsidRPr="00062BF4">
        <w:rPr>
          <w:rStyle w:val="Inget"/>
          <w:rFonts w:ascii="Garamond" w:hAnsi="Garamond"/>
          <w:sz w:val="22"/>
          <w:szCs w:val="22"/>
        </w:rPr>
        <w:t>Ordförande välkom</w:t>
      </w:r>
      <w:r w:rsidR="006A2CF6" w:rsidRPr="00062BF4">
        <w:rPr>
          <w:rStyle w:val="Inget"/>
          <w:rFonts w:ascii="Garamond" w:hAnsi="Garamond"/>
          <w:sz w:val="22"/>
          <w:szCs w:val="22"/>
        </w:rPr>
        <w:t>nar och inleder mötet</w:t>
      </w:r>
      <w:r w:rsidR="009D2F4D">
        <w:rPr>
          <w:rStyle w:val="Inget"/>
          <w:rFonts w:ascii="Garamond" w:hAnsi="Garamond"/>
          <w:sz w:val="22"/>
          <w:szCs w:val="22"/>
        </w:rPr>
        <w:t>.</w:t>
      </w:r>
    </w:p>
    <w:p w14:paraId="00D36573" w14:textId="77777777" w:rsidR="00316F76" w:rsidRDefault="00316F76" w:rsidP="00316F76">
      <w:pPr>
        <w:pStyle w:val="Liststycke"/>
        <w:tabs>
          <w:tab w:val="left" w:pos="2552"/>
          <w:tab w:val="left" w:pos="5245"/>
        </w:tabs>
        <w:ind w:left="360"/>
        <w:rPr>
          <w:rStyle w:val="Inget"/>
          <w:rFonts w:ascii="Garamond" w:hAnsi="Garamond"/>
          <w:sz w:val="22"/>
          <w:szCs w:val="22"/>
        </w:rPr>
      </w:pPr>
    </w:p>
    <w:p w14:paraId="76A2EA50" w14:textId="083D15B5" w:rsidR="00316F76" w:rsidRDefault="00316F76" w:rsidP="00316F76">
      <w:pPr>
        <w:pStyle w:val="Liststycke"/>
        <w:tabs>
          <w:tab w:val="left" w:pos="2552"/>
          <w:tab w:val="left" w:pos="5245"/>
        </w:tabs>
        <w:ind w:left="360"/>
        <w:rPr>
          <w:rStyle w:val="Inget"/>
          <w:rFonts w:ascii="Garamond" w:hAnsi="Garamond"/>
          <w:sz w:val="22"/>
          <w:szCs w:val="22"/>
        </w:rPr>
      </w:pPr>
      <w:r>
        <w:rPr>
          <w:rStyle w:val="Inget"/>
          <w:rFonts w:ascii="Garamond" w:hAnsi="Garamond"/>
          <w:sz w:val="22"/>
          <w:szCs w:val="22"/>
        </w:rPr>
        <w:t>Valberedningen (Tina Carlson Ingdahl och Peter Jönsson) är inbjudna för avstämning av ev. ny- och omval inför nästa år.</w:t>
      </w:r>
    </w:p>
    <w:p w14:paraId="3551FD24" w14:textId="77777777" w:rsidR="00407F28" w:rsidRPr="00062BF4" w:rsidRDefault="00407F28" w:rsidP="00181B49">
      <w:p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</w:p>
    <w:p w14:paraId="25691350" w14:textId="4E22AB31" w:rsidR="00407F28" w:rsidRPr="00062BF4" w:rsidRDefault="00407F28" w:rsidP="006A2CF6">
      <w:pPr>
        <w:pStyle w:val="Liststycke"/>
        <w:numPr>
          <w:ilvl w:val="0"/>
          <w:numId w:val="11"/>
        </w:num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 w:rsidRPr="00062BF4">
        <w:rPr>
          <w:rStyle w:val="Inget"/>
          <w:rFonts w:ascii="Garamond" w:hAnsi="Garamond"/>
          <w:sz w:val="22"/>
          <w:szCs w:val="22"/>
        </w:rPr>
        <w:t>Genomgång av föregående protokoll</w:t>
      </w:r>
      <w:r w:rsidR="009D2F4D">
        <w:rPr>
          <w:rStyle w:val="Inget"/>
          <w:rFonts w:ascii="Garamond" w:hAnsi="Garamond"/>
          <w:sz w:val="22"/>
          <w:szCs w:val="22"/>
        </w:rPr>
        <w:t>.</w:t>
      </w:r>
    </w:p>
    <w:p w14:paraId="5766B3AF" w14:textId="77777777" w:rsidR="005961B1" w:rsidRPr="0042472F" w:rsidRDefault="005961B1" w:rsidP="00DF6D18">
      <w:pPr>
        <w:tabs>
          <w:tab w:val="left" w:pos="2552"/>
          <w:tab w:val="left" w:pos="5245"/>
        </w:tabs>
        <w:rPr>
          <w:rStyle w:val="Inget"/>
          <w:rFonts w:ascii="Garamond" w:hAnsi="Garamond"/>
          <w:b/>
          <w:sz w:val="22"/>
          <w:szCs w:val="22"/>
        </w:rPr>
      </w:pPr>
    </w:p>
    <w:p w14:paraId="61D52CED" w14:textId="77777777" w:rsidR="00115D4F" w:rsidRDefault="005D6CB4" w:rsidP="005D6CB4">
      <w:pPr>
        <w:pStyle w:val="Liststycke"/>
        <w:numPr>
          <w:ilvl w:val="0"/>
          <w:numId w:val="11"/>
        </w:num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 w:rsidRPr="005D6CB4">
        <w:rPr>
          <w:rStyle w:val="Inget"/>
          <w:rFonts w:ascii="Garamond" w:hAnsi="Garamond"/>
          <w:sz w:val="22"/>
          <w:szCs w:val="22"/>
        </w:rPr>
        <w:t>Avstämning kommittéerna</w:t>
      </w:r>
      <w:r>
        <w:rPr>
          <w:rStyle w:val="Inget"/>
          <w:rFonts w:ascii="Garamond" w:hAnsi="Garamond"/>
          <w:sz w:val="22"/>
          <w:szCs w:val="22"/>
        </w:rPr>
        <w:t>:</w:t>
      </w:r>
    </w:p>
    <w:p w14:paraId="113E8FB9" w14:textId="030928F4" w:rsidR="00153CDF" w:rsidRPr="00316F76" w:rsidRDefault="00334455" w:rsidP="00316F76">
      <w:pPr>
        <w:tabs>
          <w:tab w:val="left" w:pos="2552"/>
          <w:tab w:val="left" w:pos="5245"/>
        </w:tabs>
        <w:rPr>
          <w:rStyle w:val="Inget"/>
          <w:rFonts w:ascii="Garamond" w:hAnsi="Garamond" w:cs="Garamond"/>
          <w:color w:val="auto"/>
          <w:sz w:val="22"/>
          <w:szCs w:val="22"/>
        </w:rPr>
      </w:pPr>
      <w:r w:rsidRPr="00316F76">
        <w:rPr>
          <w:rFonts w:ascii="Garamond" w:hAnsi="Garamond" w:cs="Garamond"/>
          <w:color w:val="auto"/>
          <w:sz w:val="22"/>
          <w:szCs w:val="22"/>
        </w:rPr>
        <w:br/>
      </w:r>
    </w:p>
    <w:p w14:paraId="598B3451" w14:textId="1268D509" w:rsidR="00590DD9" w:rsidRDefault="00DB2A9C" w:rsidP="00590DD9">
      <w:pPr>
        <w:pStyle w:val="Liststycke"/>
        <w:numPr>
          <w:ilvl w:val="0"/>
          <w:numId w:val="18"/>
        </w:numPr>
        <w:tabs>
          <w:tab w:val="left" w:pos="2552"/>
          <w:tab w:val="left" w:pos="5245"/>
        </w:tabs>
        <w:rPr>
          <w:rFonts w:ascii="Garamond" w:hAnsi="Garamond"/>
          <w:bCs/>
          <w:sz w:val="22"/>
          <w:szCs w:val="22"/>
        </w:rPr>
      </w:pPr>
      <w:r w:rsidRPr="00AA4E6F">
        <w:rPr>
          <w:rFonts w:ascii="Garamond" w:hAnsi="Garamond"/>
          <w:bCs/>
          <w:sz w:val="22"/>
          <w:szCs w:val="22"/>
        </w:rPr>
        <w:t xml:space="preserve">Ungdomsstyrelse: </w:t>
      </w:r>
      <w:r w:rsidR="00AA4E6F">
        <w:rPr>
          <w:rFonts w:ascii="Garamond" w:hAnsi="Garamond"/>
          <w:bCs/>
          <w:sz w:val="22"/>
          <w:szCs w:val="22"/>
        </w:rPr>
        <w:t xml:space="preserve">inget </w:t>
      </w:r>
      <w:r w:rsidR="00FC00A9">
        <w:rPr>
          <w:rFonts w:ascii="Garamond" w:hAnsi="Garamond"/>
          <w:bCs/>
          <w:sz w:val="22"/>
          <w:szCs w:val="22"/>
        </w:rPr>
        <w:t>att rapportera.</w:t>
      </w:r>
    </w:p>
    <w:p w14:paraId="4B13BD70" w14:textId="77777777" w:rsidR="00AA4E6F" w:rsidRPr="00AA4E6F" w:rsidRDefault="00AA4E6F" w:rsidP="00AA4E6F">
      <w:pPr>
        <w:pStyle w:val="Liststycke"/>
        <w:tabs>
          <w:tab w:val="left" w:pos="2552"/>
          <w:tab w:val="left" w:pos="5245"/>
        </w:tabs>
        <w:ind w:left="1440"/>
        <w:rPr>
          <w:rFonts w:ascii="Garamond" w:hAnsi="Garamond"/>
          <w:bCs/>
          <w:sz w:val="22"/>
          <w:szCs w:val="22"/>
        </w:rPr>
      </w:pPr>
    </w:p>
    <w:p w14:paraId="3AF9C341" w14:textId="77777777" w:rsidR="008663CC" w:rsidRDefault="003F41BE" w:rsidP="00AA3BE0">
      <w:pPr>
        <w:pStyle w:val="Liststycke"/>
        <w:numPr>
          <w:ilvl w:val="0"/>
          <w:numId w:val="18"/>
        </w:numPr>
        <w:tabs>
          <w:tab w:val="left" w:pos="2552"/>
          <w:tab w:val="left" w:pos="5245"/>
        </w:tabs>
        <w:rPr>
          <w:rFonts w:ascii="Garamond" w:hAnsi="Garamond"/>
          <w:bCs/>
          <w:sz w:val="22"/>
          <w:szCs w:val="22"/>
        </w:rPr>
      </w:pPr>
      <w:r w:rsidRPr="009046C1">
        <w:rPr>
          <w:rFonts w:ascii="Garamond" w:hAnsi="Garamond"/>
          <w:bCs/>
          <w:sz w:val="22"/>
          <w:szCs w:val="22"/>
        </w:rPr>
        <w:t>Cykelkommitté:</w:t>
      </w:r>
      <w:r w:rsidR="00322572" w:rsidRPr="009046C1">
        <w:rPr>
          <w:rFonts w:ascii="Garamond" w:hAnsi="Garamond"/>
          <w:bCs/>
          <w:sz w:val="22"/>
          <w:szCs w:val="22"/>
        </w:rPr>
        <w:t xml:space="preserve"> </w:t>
      </w:r>
      <w:r w:rsidR="008663CC">
        <w:rPr>
          <w:rFonts w:ascii="Garamond" w:hAnsi="Garamond"/>
          <w:bCs/>
          <w:sz w:val="22"/>
          <w:szCs w:val="22"/>
        </w:rPr>
        <w:t xml:space="preserve">haft </w:t>
      </w:r>
      <w:r w:rsidR="009046C1">
        <w:rPr>
          <w:rFonts w:ascii="Garamond" w:hAnsi="Garamond"/>
          <w:bCs/>
          <w:sz w:val="22"/>
          <w:szCs w:val="22"/>
        </w:rPr>
        <w:t>möte i december där</w:t>
      </w:r>
      <w:r w:rsidR="00AA3BE0">
        <w:rPr>
          <w:rFonts w:ascii="Garamond" w:hAnsi="Garamond"/>
          <w:bCs/>
          <w:sz w:val="22"/>
          <w:szCs w:val="22"/>
        </w:rPr>
        <w:t xml:space="preserve"> det skapades en arbetsgrupp för </w:t>
      </w:r>
      <w:r w:rsidR="008663CC">
        <w:rPr>
          <w:rFonts w:ascii="Garamond" w:hAnsi="Garamond"/>
          <w:bCs/>
          <w:sz w:val="22"/>
          <w:szCs w:val="22"/>
        </w:rPr>
        <w:t>Pump-</w:t>
      </w:r>
      <w:proofErr w:type="spellStart"/>
      <w:r w:rsidR="008663CC">
        <w:rPr>
          <w:rFonts w:ascii="Garamond" w:hAnsi="Garamond"/>
          <w:bCs/>
          <w:sz w:val="22"/>
          <w:szCs w:val="22"/>
        </w:rPr>
        <w:t>track</w:t>
      </w:r>
      <w:proofErr w:type="spellEnd"/>
      <w:r w:rsidR="008663CC">
        <w:rPr>
          <w:rFonts w:ascii="Garamond" w:hAnsi="Garamond"/>
          <w:bCs/>
          <w:sz w:val="22"/>
          <w:szCs w:val="22"/>
        </w:rPr>
        <w:t>/</w:t>
      </w:r>
      <w:r w:rsidR="00AA3BE0">
        <w:rPr>
          <w:rFonts w:ascii="Garamond" w:hAnsi="Garamond"/>
          <w:bCs/>
          <w:sz w:val="22"/>
          <w:szCs w:val="22"/>
        </w:rPr>
        <w:t>MTB-</w:t>
      </w:r>
      <w:r w:rsidR="008663CC">
        <w:rPr>
          <w:rFonts w:ascii="Garamond" w:hAnsi="Garamond"/>
          <w:bCs/>
          <w:sz w:val="22"/>
          <w:szCs w:val="22"/>
        </w:rPr>
        <w:t>spår</w:t>
      </w:r>
      <w:r w:rsidR="00AA3BE0">
        <w:rPr>
          <w:rFonts w:ascii="Garamond" w:hAnsi="Garamond"/>
          <w:bCs/>
          <w:sz w:val="22"/>
          <w:szCs w:val="22"/>
        </w:rPr>
        <w:t>. Offert genomgången. Nästa steg är markägarkontakt för att sedan gå vidare med att söka ekonomiska bidrag för att finansiera arbetet.</w:t>
      </w:r>
    </w:p>
    <w:p w14:paraId="1AC457FA" w14:textId="77777777" w:rsidR="008663CC" w:rsidRPr="008663CC" w:rsidRDefault="008663CC" w:rsidP="008663CC">
      <w:pPr>
        <w:pStyle w:val="Liststycke"/>
        <w:rPr>
          <w:rFonts w:ascii="Garamond" w:hAnsi="Garamond"/>
          <w:bCs/>
          <w:sz w:val="22"/>
          <w:szCs w:val="22"/>
        </w:rPr>
      </w:pPr>
    </w:p>
    <w:p w14:paraId="24DA636A" w14:textId="3009B52C" w:rsidR="00AA3BE0" w:rsidRDefault="008663CC" w:rsidP="008663CC">
      <w:pPr>
        <w:pStyle w:val="Liststycke"/>
        <w:tabs>
          <w:tab w:val="left" w:pos="2552"/>
          <w:tab w:val="left" w:pos="5245"/>
        </w:tabs>
        <w:ind w:left="1440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L</w:t>
      </w:r>
      <w:r w:rsidR="00AA3BE0">
        <w:rPr>
          <w:rFonts w:ascii="Garamond" w:hAnsi="Garamond"/>
          <w:bCs/>
          <w:sz w:val="22"/>
          <w:szCs w:val="22"/>
        </w:rPr>
        <w:t>edarmöte i februari för att planera upplägg/struktur</w:t>
      </w:r>
      <w:r>
        <w:rPr>
          <w:rFonts w:ascii="Garamond" w:hAnsi="Garamond"/>
          <w:bCs/>
          <w:sz w:val="22"/>
          <w:szCs w:val="22"/>
        </w:rPr>
        <w:t xml:space="preserve"> mm.</w:t>
      </w:r>
      <w:r w:rsidR="00AA3BE0">
        <w:rPr>
          <w:rFonts w:ascii="Garamond" w:hAnsi="Garamond"/>
          <w:bCs/>
          <w:sz w:val="22"/>
          <w:szCs w:val="22"/>
        </w:rPr>
        <w:t xml:space="preserve"> av vårens träningar.</w:t>
      </w:r>
    </w:p>
    <w:p w14:paraId="6E7B32A2" w14:textId="77777777" w:rsidR="00AA3BE0" w:rsidRPr="00AA3BE0" w:rsidRDefault="00AA3BE0" w:rsidP="00AA3BE0">
      <w:pPr>
        <w:pStyle w:val="Liststycke"/>
        <w:rPr>
          <w:rFonts w:ascii="Garamond" w:hAnsi="Garamond"/>
          <w:bCs/>
          <w:sz w:val="22"/>
          <w:szCs w:val="22"/>
        </w:rPr>
      </w:pPr>
    </w:p>
    <w:p w14:paraId="3F886443" w14:textId="08FAC5BA" w:rsidR="00AA3BE0" w:rsidRPr="00AA3BE0" w:rsidRDefault="00AA3BE0" w:rsidP="00AA3BE0">
      <w:pPr>
        <w:pStyle w:val="Liststycke"/>
        <w:tabs>
          <w:tab w:val="left" w:pos="2552"/>
          <w:tab w:val="left" w:pos="5245"/>
        </w:tabs>
        <w:ind w:left="1440"/>
        <w:rPr>
          <w:rFonts w:ascii="Garamond" w:hAnsi="Garamond"/>
          <w:bCs/>
          <w:sz w:val="22"/>
          <w:szCs w:val="22"/>
        </w:rPr>
      </w:pPr>
      <w:r w:rsidRPr="00AA3BE0">
        <w:rPr>
          <w:rFonts w:ascii="Garamond" w:hAnsi="Garamond"/>
          <w:bCs/>
          <w:sz w:val="22"/>
          <w:szCs w:val="22"/>
        </w:rPr>
        <w:t>Watt-passe</w:t>
      </w:r>
      <w:r w:rsidR="00FC31C9">
        <w:rPr>
          <w:rFonts w:ascii="Garamond" w:hAnsi="Garamond"/>
          <w:bCs/>
          <w:sz w:val="22"/>
          <w:szCs w:val="22"/>
        </w:rPr>
        <w:t>t</w:t>
      </w:r>
      <w:r w:rsidRPr="00AA3BE0">
        <w:rPr>
          <w:rFonts w:ascii="Garamond" w:hAnsi="Garamond"/>
          <w:bCs/>
          <w:sz w:val="22"/>
          <w:szCs w:val="22"/>
        </w:rPr>
        <w:t xml:space="preserve"> flyttat till fredagar 17.30.</w:t>
      </w:r>
    </w:p>
    <w:p w14:paraId="0DAB7E69" w14:textId="77777777" w:rsidR="009046C1" w:rsidRPr="009046C1" w:rsidRDefault="009046C1" w:rsidP="009046C1">
      <w:pPr>
        <w:pStyle w:val="Liststycke"/>
        <w:rPr>
          <w:rFonts w:ascii="Garamond" w:hAnsi="Garamond"/>
          <w:bCs/>
          <w:sz w:val="22"/>
          <w:szCs w:val="22"/>
        </w:rPr>
      </w:pPr>
    </w:p>
    <w:p w14:paraId="6547C709" w14:textId="77777777" w:rsidR="009046C1" w:rsidRPr="009046C1" w:rsidRDefault="009046C1" w:rsidP="009046C1">
      <w:pPr>
        <w:pStyle w:val="Liststycke"/>
        <w:tabs>
          <w:tab w:val="left" w:pos="2552"/>
          <w:tab w:val="left" w:pos="5245"/>
        </w:tabs>
        <w:ind w:left="1440"/>
        <w:rPr>
          <w:rFonts w:ascii="Garamond" w:hAnsi="Garamond"/>
          <w:bCs/>
          <w:sz w:val="22"/>
          <w:szCs w:val="22"/>
        </w:rPr>
      </w:pPr>
    </w:p>
    <w:p w14:paraId="22D9A712" w14:textId="414F5648" w:rsidR="005C48AF" w:rsidRPr="007E1B75" w:rsidRDefault="0042472F" w:rsidP="006F50A6">
      <w:pPr>
        <w:pStyle w:val="Liststycke"/>
        <w:numPr>
          <w:ilvl w:val="0"/>
          <w:numId w:val="18"/>
        </w:numPr>
        <w:tabs>
          <w:tab w:val="left" w:pos="2552"/>
          <w:tab w:val="left" w:pos="5245"/>
        </w:tabs>
        <w:rPr>
          <w:rFonts w:ascii="Garamond" w:hAnsi="Garamond"/>
          <w:bCs/>
          <w:sz w:val="22"/>
          <w:szCs w:val="22"/>
        </w:rPr>
      </w:pPr>
      <w:r w:rsidRPr="007E1B75">
        <w:rPr>
          <w:rFonts w:ascii="Garamond" w:hAnsi="Garamond" w:cs="Garamond"/>
          <w:color w:val="auto"/>
          <w:sz w:val="22"/>
          <w:szCs w:val="22"/>
        </w:rPr>
        <w:t>Stugkommitté:</w:t>
      </w:r>
      <w:r w:rsidR="00C61DA6" w:rsidRPr="007E1B75">
        <w:rPr>
          <w:rFonts w:ascii="Garamond" w:hAnsi="Garamond" w:cs="Garamond"/>
          <w:color w:val="auto"/>
          <w:sz w:val="22"/>
          <w:szCs w:val="22"/>
        </w:rPr>
        <w:t xml:space="preserve"> </w:t>
      </w:r>
      <w:r w:rsidR="007E1B75">
        <w:rPr>
          <w:rFonts w:ascii="Garamond" w:hAnsi="Garamond" w:cs="Garamond"/>
          <w:color w:val="auto"/>
          <w:sz w:val="22"/>
          <w:szCs w:val="22"/>
        </w:rPr>
        <w:t xml:space="preserve">byte av </w:t>
      </w:r>
      <w:proofErr w:type="spellStart"/>
      <w:r w:rsidR="007E1B75">
        <w:rPr>
          <w:rFonts w:ascii="Garamond" w:hAnsi="Garamond" w:cs="Garamond"/>
          <w:color w:val="auto"/>
          <w:sz w:val="22"/>
          <w:szCs w:val="22"/>
        </w:rPr>
        <w:t>elcentral</w:t>
      </w:r>
      <w:proofErr w:type="spellEnd"/>
      <w:r w:rsidR="007E1B75">
        <w:rPr>
          <w:rFonts w:ascii="Garamond" w:hAnsi="Garamond" w:cs="Garamond"/>
          <w:color w:val="auto"/>
          <w:sz w:val="22"/>
          <w:szCs w:val="22"/>
        </w:rPr>
        <w:t xml:space="preserve"> påbörjas inom kort.</w:t>
      </w:r>
    </w:p>
    <w:p w14:paraId="75FDC540" w14:textId="77777777" w:rsidR="007E1B75" w:rsidRPr="005C48AF" w:rsidRDefault="007E1B75" w:rsidP="007E1B75">
      <w:pPr>
        <w:pStyle w:val="Liststycke"/>
        <w:tabs>
          <w:tab w:val="left" w:pos="2552"/>
          <w:tab w:val="left" w:pos="5245"/>
        </w:tabs>
        <w:ind w:left="1440"/>
        <w:rPr>
          <w:rStyle w:val="Inget"/>
          <w:rFonts w:ascii="Garamond" w:hAnsi="Garamond"/>
          <w:bCs/>
          <w:sz w:val="22"/>
          <w:szCs w:val="22"/>
        </w:rPr>
      </w:pPr>
    </w:p>
    <w:p w14:paraId="4EF2C11E" w14:textId="5E332FCF" w:rsidR="00CC7414" w:rsidRDefault="00FB3630" w:rsidP="00CC7414">
      <w:pPr>
        <w:pStyle w:val="Liststycke"/>
        <w:numPr>
          <w:ilvl w:val="0"/>
          <w:numId w:val="18"/>
        </w:num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 w:rsidRPr="00E9593B">
        <w:rPr>
          <w:rStyle w:val="Inget"/>
          <w:rFonts w:ascii="Garamond" w:hAnsi="Garamond"/>
          <w:sz w:val="22"/>
          <w:szCs w:val="22"/>
        </w:rPr>
        <w:t>Skid- och löp</w:t>
      </w:r>
      <w:r w:rsidR="0042472F" w:rsidRPr="00E9593B">
        <w:rPr>
          <w:rStyle w:val="Inget"/>
          <w:rFonts w:ascii="Garamond" w:hAnsi="Garamond"/>
          <w:sz w:val="22"/>
          <w:szCs w:val="22"/>
        </w:rPr>
        <w:t>nings</w:t>
      </w:r>
      <w:r w:rsidR="0042472F" w:rsidRPr="00E9593B">
        <w:rPr>
          <w:rFonts w:ascii="Garamond" w:hAnsi="Garamond" w:cs="Garamond"/>
          <w:color w:val="auto"/>
          <w:sz w:val="22"/>
          <w:szCs w:val="22"/>
        </w:rPr>
        <w:t>kommitté</w:t>
      </w:r>
      <w:r w:rsidR="0042472F" w:rsidRPr="00E9593B">
        <w:rPr>
          <w:rStyle w:val="Inget"/>
          <w:rFonts w:ascii="Garamond" w:hAnsi="Garamond"/>
          <w:sz w:val="22"/>
          <w:szCs w:val="22"/>
        </w:rPr>
        <w:t>:</w:t>
      </w:r>
      <w:r w:rsidR="00C813B7" w:rsidRPr="00E9593B">
        <w:rPr>
          <w:rStyle w:val="Inget"/>
          <w:rFonts w:ascii="Garamond" w:hAnsi="Garamond"/>
          <w:sz w:val="22"/>
          <w:szCs w:val="22"/>
        </w:rPr>
        <w:t xml:space="preserve"> </w:t>
      </w:r>
      <w:r w:rsidR="009046C1">
        <w:rPr>
          <w:rStyle w:val="Inget"/>
          <w:rFonts w:ascii="Garamond" w:hAnsi="Garamond"/>
          <w:sz w:val="22"/>
          <w:szCs w:val="22"/>
        </w:rPr>
        <w:t>ny träningsplanering gällande ledaransvar gjord för vårterminen.</w:t>
      </w:r>
    </w:p>
    <w:p w14:paraId="444545C6" w14:textId="77777777" w:rsidR="00E9593B" w:rsidRPr="00E9593B" w:rsidRDefault="00E9593B" w:rsidP="00E9593B">
      <w:p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</w:p>
    <w:p w14:paraId="590790B6" w14:textId="7F3403FA" w:rsidR="00E9593B" w:rsidRDefault="009D4507" w:rsidP="006D17C0">
      <w:pPr>
        <w:pStyle w:val="Liststycke"/>
        <w:numPr>
          <w:ilvl w:val="0"/>
          <w:numId w:val="18"/>
        </w:numPr>
        <w:tabs>
          <w:tab w:val="left" w:pos="2552"/>
          <w:tab w:val="left" w:pos="5245"/>
        </w:tabs>
        <w:rPr>
          <w:rFonts w:ascii="Garamond" w:hAnsi="Garamond"/>
          <w:sz w:val="22"/>
          <w:szCs w:val="22"/>
        </w:rPr>
      </w:pPr>
      <w:r w:rsidRPr="0097022A">
        <w:rPr>
          <w:rStyle w:val="Inget"/>
          <w:rFonts w:ascii="Garamond" w:hAnsi="Garamond"/>
          <w:sz w:val="22"/>
          <w:szCs w:val="22"/>
        </w:rPr>
        <w:t>Ban</w:t>
      </w:r>
      <w:r w:rsidR="00FB3630" w:rsidRPr="0097022A">
        <w:rPr>
          <w:rStyle w:val="Inget"/>
          <w:rFonts w:ascii="Garamond" w:hAnsi="Garamond"/>
          <w:sz w:val="22"/>
          <w:szCs w:val="22"/>
        </w:rPr>
        <w:t>-</w:t>
      </w:r>
      <w:r w:rsidRPr="0097022A">
        <w:rPr>
          <w:rStyle w:val="Inget"/>
          <w:rFonts w:ascii="Garamond" w:hAnsi="Garamond"/>
          <w:sz w:val="22"/>
          <w:szCs w:val="22"/>
        </w:rPr>
        <w:t xml:space="preserve"> och </w:t>
      </w:r>
      <w:proofErr w:type="spellStart"/>
      <w:r w:rsidR="0042472F" w:rsidRPr="0097022A">
        <w:rPr>
          <w:rStyle w:val="Inget"/>
          <w:rFonts w:ascii="Garamond" w:hAnsi="Garamond"/>
          <w:sz w:val="22"/>
          <w:szCs w:val="22"/>
        </w:rPr>
        <w:t>s</w:t>
      </w:r>
      <w:r w:rsidRPr="0097022A">
        <w:rPr>
          <w:rStyle w:val="Inget"/>
          <w:rFonts w:ascii="Garamond" w:hAnsi="Garamond"/>
          <w:sz w:val="22"/>
          <w:szCs w:val="22"/>
        </w:rPr>
        <w:t>pår</w:t>
      </w:r>
      <w:r w:rsidR="0042472F" w:rsidRPr="0097022A">
        <w:rPr>
          <w:rFonts w:ascii="Garamond" w:hAnsi="Garamond" w:cs="Garamond"/>
          <w:color w:val="auto"/>
          <w:sz w:val="22"/>
          <w:szCs w:val="22"/>
        </w:rPr>
        <w:t>kommitté</w:t>
      </w:r>
      <w:proofErr w:type="spellEnd"/>
      <w:r w:rsidR="0042472F" w:rsidRPr="0097022A">
        <w:rPr>
          <w:rStyle w:val="Inget"/>
          <w:rFonts w:ascii="Garamond" w:hAnsi="Garamond"/>
          <w:sz w:val="22"/>
          <w:szCs w:val="22"/>
        </w:rPr>
        <w:t>:</w:t>
      </w:r>
      <w:r w:rsidR="00C813B7" w:rsidRPr="0097022A">
        <w:rPr>
          <w:rStyle w:val="Inget"/>
          <w:rFonts w:ascii="Garamond" w:hAnsi="Garamond"/>
          <w:sz w:val="22"/>
          <w:szCs w:val="22"/>
        </w:rPr>
        <w:t xml:space="preserve"> </w:t>
      </w:r>
      <w:r w:rsidR="0097022A">
        <w:rPr>
          <w:rStyle w:val="Inget"/>
          <w:rFonts w:ascii="Garamond" w:hAnsi="Garamond"/>
          <w:sz w:val="22"/>
          <w:szCs w:val="22"/>
        </w:rPr>
        <w:t>spårdragningsgrupp</w:t>
      </w:r>
      <w:r w:rsidR="008663CC">
        <w:rPr>
          <w:rStyle w:val="Inget"/>
          <w:rFonts w:ascii="Garamond" w:hAnsi="Garamond"/>
          <w:sz w:val="22"/>
          <w:szCs w:val="22"/>
        </w:rPr>
        <w:t xml:space="preserve"> </w:t>
      </w:r>
      <w:r w:rsidR="0097022A">
        <w:rPr>
          <w:rStyle w:val="Inget"/>
          <w:rFonts w:ascii="Garamond" w:hAnsi="Garamond"/>
          <w:sz w:val="22"/>
          <w:szCs w:val="22"/>
        </w:rPr>
        <w:t xml:space="preserve">bildad på Facebook för att underlätta arbetet med dragning av skidspår. Nya skotern är nu på plats vid </w:t>
      </w:r>
      <w:r w:rsidR="008663CC">
        <w:rPr>
          <w:rStyle w:val="Inget"/>
          <w:rFonts w:ascii="Garamond" w:hAnsi="Garamond"/>
          <w:sz w:val="22"/>
          <w:szCs w:val="22"/>
        </w:rPr>
        <w:t>klubb</w:t>
      </w:r>
      <w:r w:rsidR="0097022A">
        <w:rPr>
          <w:rStyle w:val="Inget"/>
          <w:rFonts w:ascii="Garamond" w:hAnsi="Garamond"/>
          <w:sz w:val="22"/>
          <w:szCs w:val="22"/>
        </w:rPr>
        <w:t>stugan.</w:t>
      </w:r>
    </w:p>
    <w:p w14:paraId="316B0079" w14:textId="77777777" w:rsidR="0097022A" w:rsidRPr="0097022A" w:rsidRDefault="0097022A" w:rsidP="0097022A">
      <w:pPr>
        <w:pStyle w:val="Liststycke"/>
        <w:rPr>
          <w:rStyle w:val="Inget"/>
          <w:rFonts w:ascii="Garamond" w:hAnsi="Garamond"/>
          <w:sz w:val="22"/>
          <w:szCs w:val="22"/>
        </w:rPr>
      </w:pPr>
    </w:p>
    <w:p w14:paraId="70420FF4" w14:textId="77777777" w:rsidR="0097022A" w:rsidRPr="0097022A" w:rsidRDefault="0097022A" w:rsidP="0097022A">
      <w:pPr>
        <w:pStyle w:val="Liststycke"/>
        <w:tabs>
          <w:tab w:val="left" w:pos="2552"/>
          <w:tab w:val="left" w:pos="5245"/>
        </w:tabs>
        <w:ind w:left="1440"/>
        <w:rPr>
          <w:rStyle w:val="Inget"/>
          <w:rFonts w:ascii="Garamond" w:hAnsi="Garamond"/>
          <w:sz w:val="22"/>
          <w:szCs w:val="22"/>
        </w:rPr>
      </w:pPr>
    </w:p>
    <w:p w14:paraId="14299A56" w14:textId="71E888FA" w:rsidR="007204B0" w:rsidRDefault="00D66C77" w:rsidP="007204B0">
      <w:pPr>
        <w:pStyle w:val="Liststycke"/>
        <w:numPr>
          <w:ilvl w:val="0"/>
          <w:numId w:val="18"/>
        </w:num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 w:rsidRPr="0075700A">
        <w:rPr>
          <w:rStyle w:val="Inget"/>
          <w:rFonts w:ascii="Garamond" w:hAnsi="Garamond"/>
          <w:sz w:val="22"/>
          <w:szCs w:val="22"/>
        </w:rPr>
        <w:t>Kassör</w:t>
      </w:r>
      <w:r w:rsidR="00F84CE1" w:rsidRPr="0075700A">
        <w:rPr>
          <w:rStyle w:val="Inget"/>
          <w:rFonts w:ascii="Garamond" w:hAnsi="Garamond"/>
          <w:sz w:val="22"/>
          <w:szCs w:val="22"/>
        </w:rPr>
        <w:t>:</w:t>
      </w:r>
      <w:r w:rsidR="007204B0">
        <w:rPr>
          <w:rStyle w:val="Inget"/>
          <w:rFonts w:ascii="Garamond" w:hAnsi="Garamond"/>
          <w:sz w:val="22"/>
          <w:szCs w:val="22"/>
        </w:rPr>
        <w:t xml:space="preserve"> </w:t>
      </w:r>
      <w:r w:rsidR="009046C1">
        <w:rPr>
          <w:rStyle w:val="Inget"/>
          <w:rFonts w:ascii="Garamond" w:hAnsi="Garamond"/>
          <w:sz w:val="22"/>
          <w:szCs w:val="22"/>
        </w:rPr>
        <w:t>bokslut för året</w:t>
      </w:r>
      <w:r w:rsidR="0097022A">
        <w:rPr>
          <w:rStyle w:val="Inget"/>
          <w:rFonts w:ascii="Garamond" w:hAnsi="Garamond"/>
          <w:sz w:val="22"/>
          <w:szCs w:val="22"/>
        </w:rPr>
        <w:t xml:space="preserve"> är klart. Ekonomin är stabilt god. Claes kollar upp möjlighet till att låsa</w:t>
      </w:r>
      <w:r w:rsidR="007E1B75">
        <w:rPr>
          <w:rStyle w:val="Inget"/>
          <w:rFonts w:ascii="Garamond" w:hAnsi="Garamond"/>
          <w:sz w:val="22"/>
          <w:szCs w:val="22"/>
        </w:rPr>
        <w:t xml:space="preserve"> </w:t>
      </w:r>
      <w:r w:rsidR="0097022A">
        <w:rPr>
          <w:rStyle w:val="Inget"/>
          <w:rFonts w:ascii="Garamond" w:hAnsi="Garamond"/>
          <w:sz w:val="22"/>
          <w:szCs w:val="22"/>
        </w:rPr>
        <w:t xml:space="preserve">ca </w:t>
      </w:r>
      <w:proofErr w:type="gramStart"/>
      <w:r w:rsidR="0097022A">
        <w:rPr>
          <w:rStyle w:val="Inget"/>
          <w:rFonts w:ascii="Garamond" w:hAnsi="Garamond"/>
          <w:sz w:val="22"/>
          <w:szCs w:val="22"/>
        </w:rPr>
        <w:t>200.00</w:t>
      </w:r>
      <w:r w:rsidR="00082BDA">
        <w:rPr>
          <w:rStyle w:val="Inget"/>
          <w:rFonts w:ascii="Garamond" w:hAnsi="Garamond"/>
          <w:sz w:val="22"/>
          <w:szCs w:val="22"/>
        </w:rPr>
        <w:t>0</w:t>
      </w:r>
      <w:proofErr w:type="gramEnd"/>
      <w:r w:rsidR="0097022A">
        <w:rPr>
          <w:rStyle w:val="Inget"/>
          <w:rFonts w:ascii="Garamond" w:hAnsi="Garamond"/>
          <w:sz w:val="22"/>
          <w:szCs w:val="22"/>
        </w:rPr>
        <w:t xml:space="preserve"> kr</w:t>
      </w:r>
      <w:r w:rsidR="00AA3BE0">
        <w:rPr>
          <w:rStyle w:val="Inget"/>
          <w:rFonts w:ascii="Garamond" w:hAnsi="Garamond"/>
          <w:sz w:val="22"/>
          <w:szCs w:val="22"/>
        </w:rPr>
        <w:t xml:space="preserve"> på fastränta</w:t>
      </w:r>
      <w:r w:rsidR="0097022A">
        <w:rPr>
          <w:rStyle w:val="Inget"/>
          <w:rFonts w:ascii="Garamond" w:hAnsi="Garamond"/>
          <w:sz w:val="22"/>
          <w:szCs w:val="22"/>
        </w:rPr>
        <w:t xml:space="preserve"> i 3 månader</w:t>
      </w:r>
      <w:r w:rsidR="00AA3BE0">
        <w:rPr>
          <w:rStyle w:val="Inget"/>
          <w:rFonts w:ascii="Garamond" w:hAnsi="Garamond"/>
          <w:sz w:val="22"/>
          <w:szCs w:val="22"/>
        </w:rPr>
        <w:t>.</w:t>
      </w:r>
    </w:p>
    <w:p w14:paraId="0EF22FC6" w14:textId="5E76F1DD" w:rsidR="00214F6F" w:rsidRPr="007204B0" w:rsidRDefault="00FB3630" w:rsidP="007204B0">
      <w:pPr>
        <w:tabs>
          <w:tab w:val="left" w:pos="2552"/>
          <w:tab w:val="left" w:pos="5245"/>
        </w:tabs>
        <w:ind w:left="1080"/>
        <w:rPr>
          <w:rStyle w:val="Inget"/>
          <w:rFonts w:ascii="Garamond" w:hAnsi="Garamond"/>
          <w:sz w:val="22"/>
          <w:szCs w:val="22"/>
        </w:rPr>
      </w:pPr>
      <w:r w:rsidRPr="007204B0">
        <w:rPr>
          <w:rStyle w:val="Inget"/>
          <w:rFonts w:ascii="Garamond" w:hAnsi="Garamond"/>
          <w:sz w:val="22"/>
          <w:szCs w:val="22"/>
        </w:rPr>
        <w:tab/>
      </w:r>
    </w:p>
    <w:p w14:paraId="538D59E0" w14:textId="5DB7680B" w:rsidR="00F818E1" w:rsidRDefault="00D66C77" w:rsidP="005C48AF">
      <w:pPr>
        <w:pStyle w:val="Liststycke"/>
        <w:numPr>
          <w:ilvl w:val="0"/>
          <w:numId w:val="18"/>
        </w:num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 w:rsidRPr="009046C1">
        <w:rPr>
          <w:rStyle w:val="Inget"/>
          <w:rFonts w:ascii="Garamond" w:hAnsi="Garamond"/>
          <w:sz w:val="22"/>
          <w:szCs w:val="22"/>
        </w:rPr>
        <w:t>Klädansvarig</w:t>
      </w:r>
      <w:r w:rsidR="0042472F" w:rsidRPr="009046C1">
        <w:rPr>
          <w:rStyle w:val="Inget"/>
          <w:rFonts w:ascii="Garamond" w:hAnsi="Garamond"/>
          <w:sz w:val="22"/>
          <w:szCs w:val="22"/>
        </w:rPr>
        <w:t>/</w:t>
      </w:r>
      <w:r w:rsidR="00C32B09" w:rsidRPr="009046C1">
        <w:rPr>
          <w:rStyle w:val="Inget"/>
          <w:rFonts w:ascii="Garamond" w:hAnsi="Garamond"/>
          <w:sz w:val="22"/>
          <w:szCs w:val="22"/>
        </w:rPr>
        <w:t>shop</w:t>
      </w:r>
      <w:r w:rsidR="00F84CE1" w:rsidRPr="009046C1">
        <w:rPr>
          <w:rStyle w:val="Inget"/>
          <w:rFonts w:ascii="Garamond" w:hAnsi="Garamond"/>
          <w:sz w:val="22"/>
          <w:szCs w:val="22"/>
        </w:rPr>
        <w:t>:</w:t>
      </w:r>
      <w:r w:rsidR="00C841AE" w:rsidRPr="009046C1">
        <w:rPr>
          <w:rStyle w:val="Inget"/>
          <w:rFonts w:ascii="Garamond" w:hAnsi="Garamond"/>
          <w:sz w:val="22"/>
          <w:szCs w:val="22"/>
        </w:rPr>
        <w:t xml:space="preserve"> </w:t>
      </w:r>
      <w:r w:rsidR="009046C1" w:rsidRPr="009046C1">
        <w:rPr>
          <w:rStyle w:val="Inget"/>
          <w:rFonts w:ascii="Garamond" w:hAnsi="Garamond"/>
          <w:sz w:val="22"/>
          <w:szCs w:val="22"/>
        </w:rPr>
        <w:t>beställning av cykel/löpkläder framöver</w:t>
      </w:r>
      <w:r w:rsidR="009046C1">
        <w:rPr>
          <w:rStyle w:val="Inget"/>
          <w:rFonts w:ascii="Garamond" w:hAnsi="Garamond"/>
          <w:sz w:val="22"/>
          <w:szCs w:val="22"/>
        </w:rPr>
        <w:t xml:space="preserve"> (önskemål om </w:t>
      </w:r>
      <w:r w:rsidR="007E1B75">
        <w:rPr>
          <w:rStyle w:val="Inget"/>
          <w:rFonts w:ascii="Garamond" w:hAnsi="Garamond"/>
          <w:sz w:val="22"/>
          <w:szCs w:val="22"/>
        </w:rPr>
        <w:t xml:space="preserve">tidigare beställning/leverans </w:t>
      </w:r>
      <w:r w:rsidR="009046C1">
        <w:rPr>
          <w:rStyle w:val="Inget"/>
          <w:rFonts w:ascii="Garamond" w:hAnsi="Garamond"/>
          <w:sz w:val="22"/>
          <w:szCs w:val="22"/>
        </w:rPr>
        <w:t>för att kunna få kläder i tid inför säsongen)</w:t>
      </w:r>
      <w:r w:rsidR="009046C1" w:rsidRPr="009046C1">
        <w:rPr>
          <w:rStyle w:val="Inget"/>
          <w:rFonts w:ascii="Garamond" w:hAnsi="Garamond"/>
          <w:sz w:val="22"/>
          <w:szCs w:val="22"/>
        </w:rPr>
        <w:t xml:space="preserve">. Diskussion gällande </w:t>
      </w:r>
      <w:proofErr w:type="spellStart"/>
      <w:r w:rsidR="009046C1">
        <w:rPr>
          <w:rStyle w:val="Inget"/>
          <w:rFonts w:ascii="Garamond" w:hAnsi="Garamond"/>
          <w:sz w:val="22"/>
          <w:szCs w:val="22"/>
        </w:rPr>
        <w:t>T</w:t>
      </w:r>
      <w:r w:rsidR="009046C1" w:rsidRPr="009046C1">
        <w:rPr>
          <w:rStyle w:val="Inget"/>
          <w:rFonts w:ascii="Garamond" w:hAnsi="Garamond"/>
          <w:sz w:val="22"/>
          <w:szCs w:val="22"/>
        </w:rPr>
        <w:t>rimtex</w:t>
      </w:r>
      <w:proofErr w:type="spellEnd"/>
      <w:r w:rsidR="009046C1" w:rsidRPr="009046C1">
        <w:rPr>
          <w:rStyle w:val="Inget"/>
          <w:rFonts w:ascii="Garamond" w:hAnsi="Garamond"/>
          <w:sz w:val="22"/>
          <w:szCs w:val="22"/>
        </w:rPr>
        <w:t xml:space="preserve"> som leverantör. Lämnas uppdrag till klädansvariga att </w:t>
      </w:r>
      <w:r w:rsidR="008663CC">
        <w:rPr>
          <w:rStyle w:val="Inget"/>
          <w:rFonts w:ascii="Garamond" w:hAnsi="Garamond"/>
          <w:sz w:val="22"/>
          <w:szCs w:val="22"/>
        </w:rPr>
        <w:t>undersöka</w:t>
      </w:r>
      <w:r w:rsidR="009046C1" w:rsidRPr="009046C1">
        <w:rPr>
          <w:rStyle w:val="Inget"/>
          <w:rFonts w:ascii="Garamond" w:hAnsi="Garamond"/>
          <w:sz w:val="22"/>
          <w:szCs w:val="22"/>
        </w:rPr>
        <w:t xml:space="preserve"> </w:t>
      </w:r>
      <w:r w:rsidR="009046C1">
        <w:rPr>
          <w:rStyle w:val="Inget"/>
          <w:rFonts w:ascii="Garamond" w:hAnsi="Garamond"/>
          <w:sz w:val="22"/>
          <w:szCs w:val="22"/>
        </w:rPr>
        <w:t xml:space="preserve">andra </w:t>
      </w:r>
      <w:r w:rsidR="009046C1" w:rsidRPr="009046C1">
        <w:rPr>
          <w:rStyle w:val="Inget"/>
          <w:rFonts w:ascii="Garamond" w:hAnsi="Garamond"/>
          <w:sz w:val="22"/>
          <w:szCs w:val="22"/>
        </w:rPr>
        <w:t>alternativ</w:t>
      </w:r>
      <w:r w:rsidR="009046C1">
        <w:rPr>
          <w:rStyle w:val="Inget"/>
          <w:rFonts w:ascii="Garamond" w:hAnsi="Garamond"/>
          <w:sz w:val="22"/>
          <w:szCs w:val="22"/>
        </w:rPr>
        <w:t>.</w:t>
      </w:r>
    </w:p>
    <w:p w14:paraId="10DD7AAD" w14:textId="77777777" w:rsidR="00AA3BE0" w:rsidRPr="00AA3BE0" w:rsidRDefault="00AA3BE0" w:rsidP="00AA3BE0">
      <w:pPr>
        <w:pStyle w:val="Liststycke"/>
        <w:rPr>
          <w:rStyle w:val="Inget"/>
          <w:rFonts w:ascii="Garamond" w:hAnsi="Garamond"/>
          <w:sz w:val="22"/>
          <w:szCs w:val="22"/>
        </w:rPr>
      </w:pPr>
    </w:p>
    <w:p w14:paraId="079C43B0" w14:textId="77777777" w:rsidR="00AA3BE0" w:rsidRPr="009046C1" w:rsidRDefault="00AA3BE0" w:rsidP="00AA3BE0">
      <w:pPr>
        <w:pStyle w:val="Liststycke"/>
        <w:tabs>
          <w:tab w:val="left" w:pos="2552"/>
          <w:tab w:val="left" w:pos="5245"/>
        </w:tabs>
        <w:ind w:left="1440"/>
        <w:rPr>
          <w:rStyle w:val="Inget"/>
          <w:rFonts w:ascii="Garamond" w:hAnsi="Garamond"/>
          <w:sz w:val="22"/>
          <w:szCs w:val="22"/>
        </w:rPr>
      </w:pPr>
    </w:p>
    <w:p w14:paraId="4A531388" w14:textId="77777777" w:rsidR="00CF5331" w:rsidRPr="00BE7D95" w:rsidRDefault="00CF5331" w:rsidP="00BE7D95">
      <w:p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</w:p>
    <w:p w14:paraId="3B6B5D7D" w14:textId="7F9B470F" w:rsidR="00CC7414" w:rsidRPr="007E1B75" w:rsidRDefault="00CC7414" w:rsidP="007E1B75">
      <w:pPr>
        <w:pStyle w:val="Liststycke"/>
        <w:numPr>
          <w:ilvl w:val="0"/>
          <w:numId w:val="11"/>
        </w:num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 w:rsidRPr="007E1B75">
        <w:rPr>
          <w:rStyle w:val="Inget"/>
          <w:rFonts w:ascii="Garamond" w:hAnsi="Garamond"/>
          <w:sz w:val="22"/>
          <w:szCs w:val="22"/>
        </w:rPr>
        <w:t xml:space="preserve">Trastracet: </w:t>
      </w:r>
      <w:r w:rsidR="007E1B75">
        <w:rPr>
          <w:rStyle w:val="Inget"/>
          <w:rFonts w:ascii="Garamond" w:hAnsi="Garamond"/>
          <w:sz w:val="22"/>
          <w:szCs w:val="22"/>
        </w:rPr>
        <w:t>Nytt datum för tävlingen, söndag 8/9. Tommy bjuder in alla medlemmar till uppstartsmöte 10/4.</w:t>
      </w:r>
    </w:p>
    <w:p w14:paraId="439A46C5" w14:textId="77777777" w:rsidR="007204B0" w:rsidRPr="007E1B75" w:rsidRDefault="007204B0" w:rsidP="007E1B75">
      <w:p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</w:p>
    <w:p w14:paraId="16A12DE9" w14:textId="38FE1CE9" w:rsidR="009D7D42" w:rsidRDefault="002C1C14" w:rsidP="009D7D42">
      <w:pPr>
        <w:pStyle w:val="Liststycke"/>
        <w:numPr>
          <w:ilvl w:val="0"/>
          <w:numId w:val="11"/>
        </w:num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 w:rsidRPr="007204B0">
        <w:rPr>
          <w:rStyle w:val="Inget"/>
          <w:rFonts w:ascii="Garamond" w:hAnsi="Garamond"/>
          <w:sz w:val="22"/>
          <w:szCs w:val="22"/>
        </w:rPr>
        <w:lastRenderedPageBreak/>
        <w:t xml:space="preserve">Markägarkontakter: </w:t>
      </w:r>
      <w:r w:rsidR="007E1B75">
        <w:rPr>
          <w:rStyle w:val="Inget"/>
          <w:rFonts w:ascii="Garamond" w:hAnsi="Garamond"/>
          <w:sz w:val="22"/>
          <w:szCs w:val="22"/>
        </w:rPr>
        <w:t>Peter</w:t>
      </w:r>
      <w:r w:rsidR="00FC31C9">
        <w:rPr>
          <w:rStyle w:val="Inget"/>
          <w:rFonts w:ascii="Garamond" w:hAnsi="Garamond"/>
          <w:sz w:val="22"/>
          <w:szCs w:val="22"/>
        </w:rPr>
        <w:t xml:space="preserve"> Jönsson</w:t>
      </w:r>
      <w:r w:rsidR="007E1B75">
        <w:rPr>
          <w:rStyle w:val="Inget"/>
          <w:rFonts w:ascii="Garamond" w:hAnsi="Garamond"/>
          <w:sz w:val="22"/>
          <w:szCs w:val="22"/>
        </w:rPr>
        <w:t xml:space="preserve"> skall kontakta Cecilia Svensson som arbetar på Lantmäteriet gällande frågor kring hur markägaravtal mm. kan utformas. Möte med markägare i februari</w:t>
      </w:r>
    </w:p>
    <w:p w14:paraId="2ED3AF35" w14:textId="77777777" w:rsidR="002B2BED" w:rsidRPr="007E1B75" w:rsidRDefault="002B2BED" w:rsidP="007E1B75">
      <w:pPr>
        <w:rPr>
          <w:rStyle w:val="Inget"/>
          <w:rFonts w:ascii="Garamond" w:hAnsi="Garamond"/>
          <w:sz w:val="22"/>
          <w:szCs w:val="22"/>
        </w:rPr>
      </w:pPr>
    </w:p>
    <w:p w14:paraId="02A92A98" w14:textId="2273DFB0" w:rsidR="002B2BED" w:rsidRDefault="007E1B75" w:rsidP="00C566E8">
      <w:pPr>
        <w:pStyle w:val="Liststycke"/>
        <w:numPr>
          <w:ilvl w:val="0"/>
          <w:numId w:val="11"/>
        </w:num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>
        <w:rPr>
          <w:rStyle w:val="Inget"/>
          <w:rFonts w:ascii="Garamond" w:hAnsi="Garamond"/>
          <w:sz w:val="22"/>
          <w:szCs w:val="22"/>
        </w:rPr>
        <w:t>Medlemsavgift: styrelsen föreslår oförändrade avgifter. Beslut på årsmöte.</w:t>
      </w:r>
    </w:p>
    <w:p w14:paraId="0BF97616" w14:textId="77777777" w:rsidR="007E1B75" w:rsidRPr="007E1B75" w:rsidRDefault="007E1B75" w:rsidP="007E1B75">
      <w:pPr>
        <w:pStyle w:val="Liststycke"/>
        <w:rPr>
          <w:rStyle w:val="Inget"/>
          <w:rFonts w:ascii="Garamond" w:hAnsi="Garamond"/>
          <w:sz w:val="22"/>
          <w:szCs w:val="22"/>
        </w:rPr>
      </w:pPr>
    </w:p>
    <w:p w14:paraId="608C933D" w14:textId="39F11CBE" w:rsidR="007E1B75" w:rsidRDefault="007E1B75" w:rsidP="00C566E8">
      <w:pPr>
        <w:pStyle w:val="Liststycke"/>
        <w:numPr>
          <w:ilvl w:val="0"/>
          <w:numId w:val="11"/>
        </w:num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>
        <w:rPr>
          <w:rStyle w:val="Inget"/>
          <w:rFonts w:ascii="Garamond" w:hAnsi="Garamond"/>
          <w:sz w:val="22"/>
          <w:szCs w:val="22"/>
        </w:rPr>
        <w:t xml:space="preserve">Årsmöte planeras till onsdagen 28/2 kl.19.00. Kallelse på hemsidan, Facebook samt på anslagstavla i klubbstugan. Alla </w:t>
      </w:r>
      <w:r w:rsidR="008663CC">
        <w:rPr>
          <w:rStyle w:val="Inget"/>
          <w:rFonts w:ascii="Garamond" w:hAnsi="Garamond"/>
          <w:sz w:val="22"/>
          <w:szCs w:val="22"/>
        </w:rPr>
        <w:t>kommittéer</w:t>
      </w:r>
      <w:r>
        <w:rPr>
          <w:rStyle w:val="Inget"/>
          <w:rFonts w:ascii="Garamond" w:hAnsi="Garamond"/>
          <w:sz w:val="22"/>
          <w:szCs w:val="22"/>
        </w:rPr>
        <w:t xml:space="preserve"> </w:t>
      </w:r>
      <w:r w:rsidR="00FC31C9">
        <w:rPr>
          <w:rStyle w:val="Inget"/>
          <w:rFonts w:ascii="Garamond" w:hAnsi="Garamond"/>
          <w:sz w:val="22"/>
          <w:szCs w:val="22"/>
        </w:rPr>
        <w:t xml:space="preserve">skall </w:t>
      </w:r>
      <w:r>
        <w:rPr>
          <w:rStyle w:val="Inget"/>
          <w:rFonts w:ascii="Garamond" w:hAnsi="Garamond"/>
          <w:sz w:val="22"/>
          <w:szCs w:val="22"/>
        </w:rPr>
        <w:t xml:space="preserve">lämna underlag till verksamhetsberättelsen via </w:t>
      </w:r>
      <w:proofErr w:type="gramStart"/>
      <w:r>
        <w:rPr>
          <w:rStyle w:val="Inget"/>
          <w:rFonts w:ascii="Garamond" w:hAnsi="Garamond"/>
          <w:sz w:val="22"/>
          <w:szCs w:val="22"/>
        </w:rPr>
        <w:t>mail</w:t>
      </w:r>
      <w:proofErr w:type="gramEnd"/>
      <w:r>
        <w:rPr>
          <w:rStyle w:val="Inget"/>
          <w:rFonts w:ascii="Garamond" w:hAnsi="Garamond"/>
          <w:sz w:val="22"/>
          <w:szCs w:val="22"/>
        </w:rPr>
        <w:t xml:space="preserve"> eller annat till Charlotta före 31/1. </w:t>
      </w:r>
    </w:p>
    <w:p w14:paraId="222F1DF1" w14:textId="77777777" w:rsidR="00046017" w:rsidRPr="00046017" w:rsidRDefault="00046017" w:rsidP="00046017">
      <w:pPr>
        <w:pStyle w:val="Liststycke"/>
        <w:rPr>
          <w:rStyle w:val="Inget"/>
          <w:rFonts w:ascii="Garamond" w:hAnsi="Garamond"/>
          <w:sz w:val="22"/>
          <w:szCs w:val="22"/>
        </w:rPr>
      </w:pPr>
    </w:p>
    <w:p w14:paraId="41397364" w14:textId="77777777" w:rsidR="00D803A0" w:rsidRPr="008663CC" w:rsidRDefault="00D803A0" w:rsidP="008663CC">
      <w:pPr>
        <w:rPr>
          <w:rStyle w:val="Inget"/>
          <w:rFonts w:ascii="Garamond" w:hAnsi="Garamond"/>
          <w:sz w:val="22"/>
          <w:szCs w:val="22"/>
        </w:rPr>
      </w:pPr>
    </w:p>
    <w:p w14:paraId="25B58EF1" w14:textId="00A18200" w:rsidR="00D803A0" w:rsidRDefault="00D803A0" w:rsidP="00C566E8">
      <w:pPr>
        <w:pStyle w:val="Liststycke"/>
        <w:numPr>
          <w:ilvl w:val="0"/>
          <w:numId w:val="11"/>
        </w:num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>
        <w:rPr>
          <w:rStyle w:val="Inget"/>
          <w:rFonts w:ascii="Garamond" w:hAnsi="Garamond"/>
          <w:sz w:val="22"/>
          <w:szCs w:val="22"/>
        </w:rPr>
        <w:t xml:space="preserve">Nästa möte: </w:t>
      </w:r>
      <w:r w:rsidR="006D17C0">
        <w:rPr>
          <w:rStyle w:val="Inget"/>
          <w:rFonts w:ascii="Garamond" w:hAnsi="Garamond"/>
          <w:sz w:val="22"/>
          <w:szCs w:val="22"/>
        </w:rPr>
        <w:t>on</w:t>
      </w:r>
      <w:r w:rsidR="007E1B75">
        <w:rPr>
          <w:rStyle w:val="Inget"/>
          <w:rFonts w:ascii="Garamond" w:hAnsi="Garamond"/>
          <w:sz w:val="22"/>
          <w:szCs w:val="22"/>
        </w:rPr>
        <w:t>sdag 28/2 kl.18.00 (före årsmötet)</w:t>
      </w:r>
    </w:p>
    <w:p w14:paraId="075D6B68" w14:textId="77777777" w:rsidR="00590DD9" w:rsidRDefault="00590DD9" w:rsidP="00590DD9">
      <w:pPr>
        <w:pStyle w:val="Liststycke"/>
        <w:tabs>
          <w:tab w:val="left" w:pos="2552"/>
          <w:tab w:val="left" w:pos="5245"/>
        </w:tabs>
        <w:ind w:left="360"/>
        <w:rPr>
          <w:rStyle w:val="Inget"/>
          <w:rFonts w:ascii="Garamond" w:hAnsi="Garamond"/>
          <w:sz w:val="22"/>
          <w:szCs w:val="22"/>
        </w:rPr>
      </w:pPr>
    </w:p>
    <w:p w14:paraId="6FF28303" w14:textId="7D0DE0BE" w:rsidR="0042472F" w:rsidRDefault="009B5B79" w:rsidP="00846172">
      <w:p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>
        <w:rPr>
          <w:rStyle w:val="Inget"/>
          <w:rFonts w:ascii="Garamond" w:hAnsi="Garamond"/>
          <w:sz w:val="22"/>
          <w:szCs w:val="22"/>
        </w:rPr>
        <w:br/>
      </w:r>
      <w:r w:rsidR="00846172">
        <w:rPr>
          <w:rStyle w:val="Inget"/>
          <w:rFonts w:ascii="Garamond" w:hAnsi="Garamond"/>
          <w:sz w:val="22"/>
          <w:szCs w:val="22"/>
        </w:rPr>
        <w:t xml:space="preserve">   </w:t>
      </w:r>
    </w:p>
    <w:p w14:paraId="1873DE19" w14:textId="77777777" w:rsidR="00115D4F" w:rsidRPr="00846172" w:rsidRDefault="00115D4F" w:rsidP="00846172">
      <w:p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</w:p>
    <w:p w14:paraId="3FE5CF9D" w14:textId="77777777" w:rsidR="0042472F" w:rsidRDefault="0042472F" w:rsidP="0042472F">
      <w:p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>
        <w:rPr>
          <w:rStyle w:val="Inget"/>
          <w:rFonts w:ascii="Garamond" w:hAnsi="Garamond"/>
          <w:sz w:val="22"/>
          <w:szCs w:val="22"/>
        </w:rPr>
        <w:t>Vid protokollet</w:t>
      </w:r>
    </w:p>
    <w:p w14:paraId="4800C91D" w14:textId="2C0FA74F" w:rsidR="0042472F" w:rsidRPr="0042472F" w:rsidRDefault="00A23530" w:rsidP="0042472F">
      <w:pPr>
        <w:tabs>
          <w:tab w:val="left" w:pos="2552"/>
          <w:tab w:val="left" w:pos="5245"/>
        </w:tabs>
        <w:rPr>
          <w:rStyle w:val="Inget"/>
          <w:rFonts w:ascii="Garamond" w:hAnsi="Garamond"/>
          <w:sz w:val="22"/>
          <w:szCs w:val="22"/>
        </w:rPr>
      </w:pPr>
      <w:r>
        <w:rPr>
          <w:rStyle w:val="Inget"/>
          <w:rFonts w:ascii="Garamond" w:hAnsi="Garamond"/>
          <w:sz w:val="22"/>
          <w:szCs w:val="22"/>
        </w:rPr>
        <w:t>Jeanette</w:t>
      </w:r>
    </w:p>
    <w:sectPr w:rsidR="0042472F" w:rsidRPr="0042472F" w:rsidSect="0044365B">
      <w:headerReference w:type="default" r:id="rId7"/>
      <w:pgSz w:w="11900" w:h="16840"/>
      <w:pgMar w:top="2835" w:right="1418" w:bottom="1134" w:left="1418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4A4CE8" w14:textId="77777777" w:rsidR="0044365B" w:rsidRDefault="0044365B">
      <w:r>
        <w:separator/>
      </w:r>
    </w:p>
  </w:endnote>
  <w:endnote w:type="continuationSeparator" w:id="0">
    <w:p w14:paraId="7F7D5D5D" w14:textId="77777777" w:rsidR="0044365B" w:rsidRDefault="004436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309844" w14:textId="77777777" w:rsidR="0044365B" w:rsidRDefault="0044365B">
      <w:r>
        <w:separator/>
      </w:r>
    </w:p>
  </w:footnote>
  <w:footnote w:type="continuationSeparator" w:id="0">
    <w:p w14:paraId="61F0EDEE" w14:textId="77777777" w:rsidR="0044365B" w:rsidRDefault="004436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B0178C" w14:textId="77777777" w:rsidR="006221D4" w:rsidRDefault="0052754F">
    <w:pPr>
      <w:pStyle w:val="Sidhuvud"/>
      <w:tabs>
        <w:tab w:val="clear" w:pos="9072"/>
        <w:tab w:val="left" w:pos="3969"/>
        <w:tab w:val="left" w:pos="7088"/>
        <w:tab w:val="right" w:pos="9044"/>
      </w:tabs>
      <w:rPr>
        <w:rStyle w:val="Inget"/>
        <w:b/>
        <w:bCs/>
      </w:rPr>
    </w:pPr>
    <w:r>
      <w:rPr>
        <w:noProof/>
      </w:rPr>
      <w:drawing>
        <wp:anchor distT="152400" distB="152400" distL="152400" distR="152400" simplePos="0" relativeHeight="251658240" behindDoc="1" locked="0" layoutInCell="1" allowOverlap="1" wp14:anchorId="29E79358" wp14:editId="340C56BC">
          <wp:simplePos x="0" y="0"/>
          <wp:positionH relativeFrom="page">
            <wp:posOffset>786130</wp:posOffset>
          </wp:positionH>
          <wp:positionV relativeFrom="page">
            <wp:posOffset>153035</wp:posOffset>
          </wp:positionV>
          <wp:extent cx="1023620" cy="1371600"/>
          <wp:effectExtent l="0" t="0" r="0" b="0"/>
          <wp:wrapNone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23620" cy="13716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tab/>
    </w:r>
    <w:r w:rsidR="007D5078">
      <w:rPr>
        <w:rStyle w:val="Inget"/>
        <w:b/>
        <w:bCs/>
      </w:rPr>
      <w:t>PROTOKOLL</w:t>
    </w:r>
    <w:r>
      <w:rPr>
        <w:rStyle w:val="Inget"/>
        <w:b/>
        <w:bCs/>
      </w:rPr>
      <w:t xml:space="preserve"> STYRELSEMÖTE</w:t>
    </w:r>
    <w:r>
      <w:rPr>
        <w:rStyle w:val="Inget"/>
        <w:b/>
        <w:bCs/>
      </w:rPr>
      <w:tab/>
    </w:r>
  </w:p>
  <w:p w14:paraId="5E844893" w14:textId="0C363F0F" w:rsidR="006221D4" w:rsidRDefault="0052754F">
    <w:pPr>
      <w:pStyle w:val="Sidhuvud"/>
      <w:tabs>
        <w:tab w:val="clear" w:pos="9072"/>
        <w:tab w:val="left" w:pos="3969"/>
        <w:tab w:val="left" w:pos="7088"/>
        <w:tab w:val="right" w:pos="9044"/>
      </w:tabs>
    </w:pPr>
    <w:r>
      <w:tab/>
    </w:r>
    <w:r>
      <w:tab/>
    </w:r>
    <w:r w:rsidR="00AB45E4">
      <w:t>Sammanträdesdag: 20</w:t>
    </w:r>
    <w:r w:rsidR="00062BF4">
      <w:t>2</w:t>
    </w:r>
    <w:r w:rsidR="00CD2D06">
      <w:t>4-01-17</w:t>
    </w:r>
  </w:p>
  <w:p w14:paraId="13E10CC4" w14:textId="77777777" w:rsidR="006221D4" w:rsidRDefault="006221D4">
    <w:pPr>
      <w:pStyle w:val="Sidhuvud"/>
      <w:tabs>
        <w:tab w:val="clear" w:pos="9072"/>
        <w:tab w:val="left" w:pos="3969"/>
        <w:tab w:val="left" w:pos="7088"/>
        <w:tab w:val="right" w:pos="9044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41465A"/>
    <w:multiLevelType w:val="hybridMultilevel"/>
    <w:tmpl w:val="8DA8F7C6"/>
    <w:lvl w:ilvl="0" w:tplc="041D000F">
      <w:start w:val="1"/>
      <w:numFmt w:val="decimal"/>
      <w:lvlText w:val="%1."/>
      <w:lvlJc w:val="left"/>
      <w:pPr>
        <w:ind w:left="1080" w:hanging="360"/>
      </w:pPr>
    </w:lvl>
    <w:lvl w:ilvl="1" w:tplc="041D0019" w:tentative="1">
      <w:start w:val="1"/>
      <w:numFmt w:val="lowerLetter"/>
      <w:lvlText w:val="%2."/>
      <w:lvlJc w:val="left"/>
      <w:pPr>
        <w:ind w:left="1800" w:hanging="360"/>
      </w:pPr>
    </w:lvl>
    <w:lvl w:ilvl="2" w:tplc="041D001B" w:tentative="1">
      <w:start w:val="1"/>
      <w:numFmt w:val="lowerRoman"/>
      <w:lvlText w:val="%3."/>
      <w:lvlJc w:val="right"/>
      <w:pPr>
        <w:ind w:left="2520" w:hanging="180"/>
      </w:pPr>
    </w:lvl>
    <w:lvl w:ilvl="3" w:tplc="041D000F" w:tentative="1">
      <w:start w:val="1"/>
      <w:numFmt w:val="decimal"/>
      <w:lvlText w:val="%4."/>
      <w:lvlJc w:val="left"/>
      <w:pPr>
        <w:ind w:left="3240" w:hanging="360"/>
      </w:pPr>
    </w:lvl>
    <w:lvl w:ilvl="4" w:tplc="041D0019" w:tentative="1">
      <w:start w:val="1"/>
      <w:numFmt w:val="lowerLetter"/>
      <w:lvlText w:val="%5."/>
      <w:lvlJc w:val="left"/>
      <w:pPr>
        <w:ind w:left="3960" w:hanging="360"/>
      </w:pPr>
    </w:lvl>
    <w:lvl w:ilvl="5" w:tplc="041D001B" w:tentative="1">
      <w:start w:val="1"/>
      <w:numFmt w:val="lowerRoman"/>
      <w:lvlText w:val="%6."/>
      <w:lvlJc w:val="right"/>
      <w:pPr>
        <w:ind w:left="4680" w:hanging="180"/>
      </w:pPr>
    </w:lvl>
    <w:lvl w:ilvl="6" w:tplc="041D000F" w:tentative="1">
      <w:start w:val="1"/>
      <w:numFmt w:val="decimal"/>
      <w:lvlText w:val="%7."/>
      <w:lvlJc w:val="left"/>
      <w:pPr>
        <w:ind w:left="5400" w:hanging="360"/>
      </w:pPr>
    </w:lvl>
    <w:lvl w:ilvl="7" w:tplc="041D0019" w:tentative="1">
      <w:start w:val="1"/>
      <w:numFmt w:val="lowerLetter"/>
      <w:lvlText w:val="%8."/>
      <w:lvlJc w:val="left"/>
      <w:pPr>
        <w:ind w:left="6120" w:hanging="360"/>
      </w:pPr>
    </w:lvl>
    <w:lvl w:ilvl="8" w:tplc="041D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7C3471"/>
    <w:multiLevelType w:val="hybridMultilevel"/>
    <w:tmpl w:val="13CA8F9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3678EC"/>
    <w:multiLevelType w:val="hybridMultilevel"/>
    <w:tmpl w:val="F83CBF82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1B319A5"/>
    <w:multiLevelType w:val="hybridMultilevel"/>
    <w:tmpl w:val="EFF404A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E3644E"/>
    <w:multiLevelType w:val="hybridMultilevel"/>
    <w:tmpl w:val="BA3657C6"/>
    <w:lvl w:ilvl="0" w:tplc="041D000F">
      <w:start w:val="1"/>
      <w:numFmt w:val="decimal"/>
      <w:lvlText w:val="%1."/>
      <w:lvlJc w:val="left"/>
      <w:pPr>
        <w:ind w:left="1440" w:hanging="360"/>
      </w:pPr>
    </w:lvl>
    <w:lvl w:ilvl="1" w:tplc="041D0019" w:tentative="1">
      <w:start w:val="1"/>
      <w:numFmt w:val="lowerLetter"/>
      <w:lvlText w:val="%2."/>
      <w:lvlJc w:val="left"/>
      <w:pPr>
        <w:ind w:left="2160" w:hanging="360"/>
      </w:pPr>
    </w:lvl>
    <w:lvl w:ilvl="2" w:tplc="041D001B" w:tentative="1">
      <w:start w:val="1"/>
      <w:numFmt w:val="lowerRoman"/>
      <w:lvlText w:val="%3."/>
      <w:lvlJc w:val="right"/>
      <w:pPr>
        <w:ind w:left="2880" w:hanging="180"/>
      </w:pPr>
    </w:lvl>
    <w:lvl w:ilvl="3" w:tplc="041D000F" w:tentative="1">
      <w:start w:val="1"/>
      <w:numFmt w:val="decimal"/>
      <w:lvlText w:val="%4."/>
      <w:lvlJc w:val="left"/>
      <w:pPr>
        <w:ind w:left="3600" w:hanging="360"/>
      </w:pPr>
    </w:lvl>
    <w:lvl w:ilvl="4" w:tplc="041D0019" w:tentative="1">
      <w:start w:val="1"/>
      <w:numFmt w:val="lowerLetter"/>
      <w:lvlText w:val="%5."/>
      <w:lvlJc w:val="left"/>
      <w:pPr>
        <w:ind w:left="4320" w:hanging="360"/>
      </w:pPr>
    </w:lvl>
    <w:lvl w:ilvl="5" w:tplc="041D001B" w:tentative="1">
      <w:start w:val="1"/>
      <w:numFmt w:val="lowerRoman"/>
      <w:lvlText w:val="%6."/>
      <w:lvlJc w:val="right"/>
      <w:pPr>
        <w:ind w:left="5040" w:hanging="180"/>
      </w:pPr>
    </w:lvl>
    <w:lvl w:ilvl="6" w:tplc="041D000F" w:tentative="1">
      <w:start w:val="1"/>
      <w:numFmt w:val="decimal"/>
      <w:lvlText w:val="%7."/>
      <w:lvlJc w:val="left"/>
      <w:pPr>
        <w:ind w:left="5760" w:hanging="360"/>
      </w:pPr>
    </w:lvl>
    <w:lvl w:ilvl="7" w:tplc="041D0019" w:tentative="1">
      <w:start w:val="1"/>
      <w:numFmt w:val="lowerLetter"/>
      <w:lvlText w:val="%8."/>
      <w:lvlJc w:val="left"/>
      <w:pPr>
        <w:ind w:left="6480" w:hanging="360"/>
      </w:pPr>
    </w:lvl>
    <w:lvl w:ilvl="8" w:tplc="041D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9F14668"/>
    <w:multiLevelType w:val="hybridMultilevel"/>
    <w:tmpl w:val="A4225A2E"/>
    <w:lvl w:ilvl="0" w:tplc="6F04853E">
      <w:start w:val="1"/>
      <w:numFmt w:val="decimal"/>
      <w:lvlText w:val="%1."/>
      <w:lvlJc w:val="left"/>
      <w:pPr>
        <w:ind w:left="426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C75CA4"/>
    <w:multiLevelType w:val="hybridMultilevel"/>
    <w:tmpl w:val="7DEC4698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A43BB4"/>
    <w:multiLevelType w:val="hybridMultilevel"/>
    <w:tmpl w:val="7E760FEC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73303C"/>
    <w:multiLevelType w:val="hybridMultilevel"/>
    <w:tmpl w:val="6F04853E"/>
    <w:numStyleLink w:val="Importeradestilen1"/>
  </w:abstractNum>
  <w:abstractNum w:abstractNumId="9" w15:restartNumberingAfterBreak="0">
    <w:nsid w:val="32A06A01"/>
    <w:multiLevelType w:val="hybridMultilevel"/>
    <w:tmpl w:val="C8AC09C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8241AB"/>
    <w:multiLevelType w:val="hybridMultilevel"/>
    <w:tmpl w:val="773CA85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3B689D"/>
    <w:multiLevelType w:val="multilevel"/>
    <w:tmpl w:val="041D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28531E9"/>
    <w:multiLevelType w:val="hybridMultilevel"/>
    <w:tmpl w:val="6F04853E"/>
    <w:styleLink w:val="Importeradestilen1"/>
    <w:lvl w:ilvl="0" w:tplc="6F04853E">
      <w:start w:val="1"/>
      <w:numFmt w:val="decimal"/>
      <w:lvlText w:val="%1."/>
      <w:lvlJc w:val="left"/>
      <w:pPr>
        <w:ind w:left="426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0B2EEBC">
      <w:start w:val="1"/>
      <w:numFmt w:val="lowerLetter"/>
      <w:lvlText w:val="%2."/>
      <w:lvlJc w:val="left"/>
      <w:pPr>
        <w:ind w:left="1146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C7C60B4">
      <w:start w:val="1"/>
      <w:numFmt w:val="lowerRoman"/>
      <w:lvlText w:val="%3."/>
      <w:lvlJc w:val="left"/>
      <w:pPr>
        <w:ind w:left="1866" w:hanging="28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C1EBD96">
      <w:start w:val="1"/>
      <w:numFmt w:val="decimal"/>
      <w:lvlText w:val="%4."/>
      <w:lvlJc w:val="left"/>
      <w:pPr>
        <w:ind w:left="2586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0C537C">
      <w:start w:val="1"/>
      <w:numFmt w:val="lowerLetter"/>
      <w:lvlText w:val="%5."/>
      <w:lvlJc w:val="left"/>
      <w:pPr>
        <w:ind w:left="3306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ADCC12A">
      <w:start w:val="1"/>
      <w:numFmt w:val="lowerRoman"/>
      <w:lvlText w:val="%6."/>
      <w:lvlJc w:val="left"/>
      <w:pPr>
        <w:ind w:left="3912" w:hanging="172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E08BCA6">
      <w:start w:val="1"/>
      <w:numFmt w:val="decimal"/>
      <w:lvlText w:val="%7."/>
      <w:lvlJc w:val="left"/>
      <w:pPr>
        <w:ind w:left="4746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9E616E6">
      <w:start w:val="1"/>
      <w:numFmt w:val="lowerLetter"/>
      <w:lvlText w:val="%8."/>
      <w:lvlJc w:val="left"/>
      <w:pPr>
        <w:ind w:left="5216" w:hanging="11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6568548">
      <w:start w:val="1"/>
      <w:numFmt w:val="lowerRoman"/>
      <w:lvlText w:val="%9."/>
      <w:lvlJc w:val="left"/>
      <w:pPr>
        <w:ind w:left="6186" w:hanging="28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450477CF"/>
    <w:multiLevelType w:val="hybridMultilevel"/>
    <w:tmpl w:val="02C494B0"/>
    <w:lvl w:ilvl="0" w:tplc="6F04853E">
      <w:start w:val="1"/>
      <w:numFmt w:val="decimal"/>
      <w:lvlText w:val="%1."/>
      <w:lvlJc w:val="left"/>
      <w:pPr>
        <w:ind w:left="426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98333D"/>
    <w:multiLevelType w:val="hybridMultilevel"/>
    <w:tmpl w:val="6F04853E"/>
    <w:numStyleLink w:val="Importeradestilen1"/>
  </w:abstractNum>
  <w:abstractNum w:abstractNumId="15" w15:restartNumberingAfterBreak="0">
    <w:nsid w:val="545C0DEC"/>
    <w:multiLevelType w:val="hybridMultilevel"/>
    <w:tmpl w:val="8682B28A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F9665B"/>
    <w:multiLevelType w:val="hybridMultilevel"/>
    <w:tmpl w:val="FB1AB21C"/>
    <w:lvl w:ilvl="0" w:tplc="041D000F">
      <w:start w:val="1"/>
      <w:numFmt w:val="decimal"/>
      <w:lvlText w:val="%1."/>
      <w:lvlJc w:val="left"/>
      <w:pPr>
        <w:ind w:left="3270" w:hanging="360"/>
      </w:pPr>
    </w:lvl>
    <w:lvl w:ilvl="1" w:tplc="041D0019" w:tentative="1">
      <w:start w:val="1"/>
      <w:numFmt w:val="lowerLetter"/>
      <w:lvlText w:val="%2."/>
      <w:lvlJc w:val="left"/>
      <w:pPr>
        <w:ind w:left="3990" w:hanging="360"/>
      </w:pPr>
    </w:lvl>
    <w:lvl w:ilvl="2" w:tplc="041D001B" w:tentative="1">
      <w:start w:val="1"/>
      <w:numFmt w:val="lowerRoman"/>
      <w:lvlText w:val="%3."/>
      <w:lvlJc w:val="right"/>
      <w:pPr>
        <w:ind w:left="4710" w:hanging="180"/>
      </w:pPr>
    </w:lvl>
    <w:lvl w:ilvl="3" w:tplc="041D000F" w:tentative="1">
      <w:start w:val="1"/>
      <w:numFmt w:val="decimal"/>
      <w:lvlText w:val="%4."/>
      <w:lvlJc w:val="left"/>
      <w:pPr>
        <w:ind w:left="5430" w:hanging="360"/>
      </w:pPr>
    </w:lvl>
    <w:lvl w:ilvl="4" w:tplc="041D0019" w:tentative="1">
      <w:start w:val="1"/>
      <w:numFmt w:val="lowerLetter"/>
      <w:lvlText w:val="%5."/>
      <w:lvlJc w:val="left"/>
      <w:pPr>
        <w:ind w:left="6150" w:hanging="360"/>
      </w:pPr>
    </w:lvl>
    <w:lvl w:ilvl="5" w:tplc="041D001B" w:tentative="1">
      <w:start w:val="1"/>
      <w:numFmt w:val="lowerRoman"/>
      <w:lvlText w:val="%6."/>
      <w:lvlJc w:val="right"/>
      <w:pPr>
        <w:ind w:left="6870" w:hanging="180"/>
      </w:pPr>
    </w:lvl>
    <w:lvl w:ilvl="6" w:tplc="041D000F" w:tentative="1">
      <w:start w:val="1"/>
      <w:numFmt w:val="decimal"/>
      <w:lvlText w:val="%7."/>
      <w:lvlJc w:val="left"/>
      <w:pPr>
        <w:ind w:left="7590" w:hanging="360"/>
      </w:pPr>
    </w:lvl>
    <w:lvl w:ilvl="7" w:tplc="041D0019" w:tentative="1">
      <w:start w:val="1"/>
      <w:numFmt w:val="lowerLetter"/>
      <w:lvlText w:val="%8."/>
      <w:lvlJc w:val="left"/>
      <w:pPr>
        <w:ind w:left="8310" w:hanging="360"/>
      </w:pPr>
    </w:lvl>
    <w:lvl w:ilvl="8" w:tplc="041D001B" w:tentative="1">
      <w:start w:val="1"/>
      <w:numFmt w:val="lowerRoman"/>
      <w:lvlText w:val="%9."/>
      <w:lvlJc w:val="right"/>
      <w:pPr>
        <w:ind w:left="9030" w:hanging="180"/>
      </w:pPr>
    </w:lvl>
  </w:abstractNum>
  <w:abstractNum w:abstractNumId="17" w15:restartNumberingAfterBreak="0">
    <w:nsid w:val="77827F24"/>
    <w:multiLevelType w:val="hybridMultilevel"/>
    <w:tmpl w:val="F1BEBF86"/>
    <w:lvl w:ilvl="0" w:tplc="20F82712">
      <w:start w:val="1"/>
      <w:numFmt w:val="decimal"/>
      <w:lvlText w:val="%1."/>
      <w:lvlJc w:val="left"/>
      <w:pPr>
        <w:ind w:left="644" w:hanging="360"/>
      </w:pPr>
      <w:rPr>
        <w:b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AD5915"/>
    <w:multiLevelType w:val="hybridMultilevel"/>
    <w:tmpl w:val="3482B95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1215488">
    <w:abstractNumId w:val="12"/>
  </w:num>
  <w:num w:numId="2" w16cid:durableId="1660226962">
    <w:abstractNumId w:val="14"/>
  </w:num>
  <w:num w:numId="3" w16cid:durableId="250891829">
    <w:abstractNumId w:val="14"/>
    <w:lvlOverride w:ilvl="0">
      <w:lvl w:ilvl="0" w:tplc="B17E9C54">
        <w:start w:val="1"/>
        <w:numFmt w:val="decimal"/>
        <w:lvlText w:val="%1."/>
        <w:lvlJc w:val="left"/>
        <w:pPr>
          <w:ind w:left="426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BD66AAA0">
        <w:start w:val="1"/>
        <w:numFmt w:val="lowerLetter"/>
        <w:lvlText w:val="%2."/>
        <w:lvlJc w:val="left"/>
        <w:pPr>
          <w:tabs>
            <w:tab w:val="left" w:pos="426"/>
          </w:tabs>
          <w:ind w:left="1146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5CDE142C">
        <w:start w:val="1"/>
        <w:numFmt w:val="lowerRoman"/>
        <w:lvlText w:val="%3."/>
        <w:lvlJc w:val="left"/>
        <w:pPr>
          <w:tabs>
            <w:tab w:val="left" w:pos="426"/>
          </w:tabs>
          <w:ind w:left="1866" w:hanging="28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5598FD92">
        <w:start w:val="1"/>
        <w:numFmt w:val="decimal"/>
        <w:lvlText w:val="%4."/>
        <w:lvlJc w:val="left"/>
        <w:pPr>
          <w:tabs>
            <w:tab w:val="left" w:pos="426"/>
          </w:tabs>
          <w:ind w:left="2586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70168780">
        <w:start w:val="1"/>
        <w:numFmt w:val="lowerLetter"/>
        <w:lvlText w:val="%5."/>
        <w:lvlJc w:val="left"/>
        <w:pPr>
          <w:tabs>
            <w:tab w:val="left" w:pos="426"/>
          </w:tabs>
          <w:ind w:left="3306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8486796">
        <w:start w:val="1"/>
        <w:numFmt w:val="lowerRoman"/>
        <w:lvlText w:val="%6."/>
        <w:lvlJc w:val="left"/>
        <w:pPr>
          <w:tabs>
            <w:tab w:val="left" w:pos="426"/>
          </w:tabs>
          <w:ind w:left="3912" w:hanging="172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3B78F27A">
        <w:start w:val="1"/>
        <w:numFmt w:val="decimal"/>
        <w:lvlText w:val="%7."/>
        <w:lvlJc w:val="left"/>
        <w:pPr>
          <w:tabs>
            <w:tab w:val="left" w:pos="426"/>
          </w:tabs>
          <w:ind w:left="4746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E22E8D68">
        <w:start w:val="1"/>
        <w:numFmt w:val="lowerLetter"/>
        <w:lvlText w:val="%8."/>
        <w:lvlJc w:val="left"/>
        <w:pPr>
          <w:tabs>
            <w:tab w:val="left" w:pos="426"/>
          </w:tabs>
          <w:ind w:left="5216" w:hanging="11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33906698">
        <w:start w:val="1"/>
        <w:numFmt w:val="lowerRoman"/>
        <w:lvlText w:val="%9."/>
        <w:lvlJc w:val="left"/>
        <w:pPr>
          <w:tabs>
            <w:tab w:val="left" w:pos="426"/>
          </w:tabs>
          <w:ind w:left="6186" w:hanging="28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 w16cid:durableId="592783919">
    <w:abstractNumId w:val="6"/>
  </w:num>
  <w:num w:numId="5" w16cid:durableId="611671602">
    <w:abstractNumId w:val="8"/>
  </w:num>
  <w:num w:numId="6" w16cid:durableId="1693264278">
    <w:abstractNumId w:val="5"/>
  </w:num>
  <w:num w:numId="7" w16cid:durableId="1889609683">
    <w:abstractNumId w:val="13"/>
  </w:num>
  <w:num w:numId="8" w16cid:durableId="2024083821">
    <w:abstractNumId w:val="17"/>
  </w:num>
  <w:num w:numId="9" w16cid:durableId="355422361">
    <w:abstractNumId w:val="9"/>
  </w:num>
  <w:num w:numId="10" w16cid:durableId="1873686162">
    <w:abstractNumId w:val="1"/>
  </w:num>
  <w:num w:numId="11" w16cid:durableId="961618347">
    <w:abstractNumId w:val="11"/>
  </w:num>
  <w:num w:numId="12" w16cid:durableId="1742019498">
    <w:abstractNumId w:val="4"/>
  </w:num>
  <w:num w:numId="13" w16cid:durableId="55054535">
    <w:abstractNumId w:val="15"/>
  </w:num>
  <w:num w:numId="14" w16cid:durableId="1698659153">
    <w:abstractNumId w:val="18"/>
  </w:num>
  <w:num w:numId="15" w16cid:durableId="2019386594">
    <w:abstractNumId w:val="0"/>
  </w:num>
  <w:num w:numId="16" w16cid:durableId="1426145628">
    <w:abstractNumId w:val="16"/>
  </w:num>
  <w:num w:numId="17" w16cid:durableId="505872600">
    <w:abstractNumId w:val="7"/>
  </w:num>
  <w:num w:numId="18" w16cid:durableId="1825123206">
    <w:abstractNumId w:val="2"/>
  </w:num>
  <w:num w:numId="19" w16cid:durableId="1585727157">
    <w:abstractNumId w:val="3"/>
  </w:num>
  <w:num w:numId="20" w16cid:durableId="204250849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wNTc0MzQH0iYWJko6SsGpxcWZ+XkgBWa1AMzIMiwsAAAA"/>
  </w:docVars>
  <w:rsids>
    <w:rsidRoot w:val="006221D4"/>
    <w:rsid w:val="000006AF"/>
    <w:rsid w:val="00006505"/>
    <w:rsid w:val="0002712D"/>
    <w:rsid w:val="0003770F"/>
    <w:rsid w:val="0004361E"/>
    <w:rsid w:val="00046017"/>
    <w:rsid w:val="00050D47"/>
    <w:rsid w:val="00053E71"/>
    <w:rsid w:val="00062BF4"/>
    <w:rsid w:val="000751BF"/>
    <w:rsid w:val="00076C67"/>
    <w:rsid w:val="00082BDA"/>
    <w:rsid w:val="00092D09"/>
    <w:rsid w:val="000A0A91"/>
    <w:rsid w:val="000C5A2D"/>
    <w:rsid w:val="000C6723"/>
    <w:rsid w:val="000C7D9F"/>
    <w:rsid w:val="000D157A"/>
    <w:rsid w:val="000D4C6D"/>
    <w:rsid w:val="000D7470"/>
    <w:rsid w:val="000D7918"/>
    <w:rsid w:val="000E1A4B"/>
    <w:rsid w:val="000F7A83"/>
    <w:rsid w:val="00115D4F"/>
    <w:rsid w:val="00120711"/>
    <w:rsid w:val="00121C69"/>
    <w:rsid w:val="0013159F"/>
    <w:rsid w:val="00146B48"/>
    <w:rsid w:val="0015306C"/>
    <w:rsid w:val="00153CDF"/>
    <w:rsid w:val="00154E9F"/>
    <w:rsid w:val="001720BE"/>
    <w:rsid w:val="00173C6F"/>
    <w:rsid w:val="00177618"/>
    <w:rsid w:val="00181B49"/>
    <w:rsid w:val="001841CE"/>
    <w:rsid w:val="001B28A3"/>
    <w:rsid w:val="001B5A1F"/>
    <w:rsid w:val="001E5DD2"/>
    <w:rsid w:val="001F2C45"/>
    <w:rsid w:val="001F4EF2"/>
    <w:rsid w:val="00205D78"/>
    <w:rsid w:val="00210899"/>
    <w:rsid w:val="00214F6F"/>
    <w:rsid w:val="002163E2"/>
    <w:rsid w:val="00222A15"/>
    <w:rsid w:val="002255BF"/>
    <w:rsid w:val="0023050B"/>
    <w:rsid w:val="002314D4"/>
    <w:rsid w:val="002370BB"/>
    <w:rsid w:val="002427AF"/>
    <w:rsid w:val="00244D9E"/>
    <w:rsid w:val="00251F02"/>
    <w:rsid w:val="002521EB"/>
    <w:rsid w:val="00252B95"/>
    <w:rsid w:val="00253562"/>
    <w:rsid w:val="00266D7F"/>
    <w:rsid w:val="00273A64"/>
    <w:rsid w:val="00274DA4"/>
    <w:rsid w:val="00276352"/>
    <w:rsid w:val="002774FD"/>
    <w:rsid w:val="00282AA2"/>
    <w:rsid w:val="00286B68"/>
    <w:rsid w:val="00292A46"/>
    <w:rsid w:val="002A7BF3"/>
    <w:rsid w:val="002A7CBC"/>
    <w:rsid w:val="002B12B4"/>
    <w:rsid w:val="002B2BED"/>
    <w:rsid w:val="002B5E5D"/>
    <w:rsid w:val="002C11D9"/>
    <w:rsid w:val="002C15AB"/>
    <w:rsid w:val="002C1C14"/>
    <w:rsid w:val="002C6ABD"/>
    <w:rsid w:val="002D6747"/>
    <w:rsid w:val="002D709E"/>
    <w:rsid w:val="00305A6A"/>
    <w:rsid w:val="00310D6F"/>
    <w:rsid w:val="00314673"/>
    <w:rsid w:val="00316F76"/>
    <w:rsid w:val="0032005F"/>
    <w:rsid w:val="00322572"/>
    <w:rsid w:val="00327CE3"/>
    <w:rsid w:val="00334455"/>
    <w:rsid w:val="003552C2"/>
    <w:rsid w:val="00370E84"/>
    <w:rsid w:val="00370E85"/>
    <w:rsid w:val="00374701"/>
    <w:rsid w:val="00380E92"/>
    <w:rsid w:val="003829FC"/>
    <w:rsid w:val="003915B4"/>
    <w:rsid w:val="00394E98"/>
    <w:rsid w:val="003A3869"/>
    <w:rsid w:val="003A63A3"/>
    <w:rsid w:val="003C1B22"/>
    <w:rsid w:val="003C7CEF"/>
    <w:rsid w:val="003E0FE3"/>
    <w:rsid w:val="003E3EB2"/>
    <w:rsid w:val="003E6EC8"/>
    <w:rsid w:val="003F41BE"/>
    <w:rsid w:val="003F456B"/>
    <w:rsid w:val="003F7025"/>
    <w:rsid w:val="00404BA9"/>
    <w:rsid w:val="00407F28"/>
    <w:rsid w:val="00420D39"/>
    <w:rsid w:val="0042227A"/>
    <w:rsid w:val="00423D43"/>
    <w:rsid w:val="0042472F"/>
    <w:rsid w:val="00430446"/>
    <w:rsid w:val="004325F3"/>
    <w:rsid w:val="0043405A"/>
    <w:rsid w:val="004352E8"/>
    <w:rsid w:val="0044365B"/>
    <w:rsid w:val="00444877"/>
    <w:rsid w:val="00446BBE"/>
    <w:rsid w:val="00453DDD"/>
    <w:rsid w:val="00454F7B"/>
    <w:rsid w:val="004637B3"/>
    <w:rsid w:val="00464B90"/>
    <w:rsid w:val="00467797"/>
    <w:rsid w:val="00490ED2"/>
    <w:rsid w:val="004A394B"/>
    <w:rsid w:val="004A5A93"/>
    <w:rsid w:val="004D286A"/>
    <w:rsid w:val="004D7FFC"/>
    <w:rsid w:val="004E033E"/>
    <w:rsid w:val="004E1EAD"/>
    <w:rsid w:val="004E4CF8"/>
    <w:rsid w:val="004E63BA"/>
    <w:rsid w:val="004F58B9"/>
    <w:rsid w:val="005042E5"/>
    <w:rsid w:val="00513A3A"/>
    <w:rsid w:val="00520FE6"/>
    <w:rsid w:val="0052754F"/>
    <w:rsid w:val="00541F9A"/>
    <w:rsid w:val="00556DD3"/>
    <w:rsid w:val="00562276"/>
    <w:rsid w:val="005625EF"/>
    <w:rsid w:val="00564F72"/>
    <w:rsid w:val="0057246F"/>
    <w:rsid w:val="0057573C"/>
    <w:rsid w:val="00586D33"/>
    <w:rsid w:val="00587397"/>
    <w:rsid w:val="00590DD9"/>
    <w:rsid w:val="00593B6B"/>
    <w:rsid w:val="005961B1"/>
    <w:rsid w:val="005A284B"/>
    <w:rsid w:val="005B0F73"/>
    <w:rsid w:val="005B240D"/>
    <w:rsid w:val="005B264B"/>
    <w:rsid w:val="005C1401"/>
    <w:rsid w:val="005C2E4A"/>
    <w:rsid w:val="005C4029"/>
    <w:rsid w:val="005C48AF"/>
    <w:rsid w:val="005C4CCA"/>
    <w:rsid w:val="005C7319"/>
    <w:rsid w:val="005D6CB4"/>
    <w:rsid w:val="005D78EC"/>
    <w:rsid w:val="005E346D"/>
    <w:rsid w:val="005F1F5B"/>
    <w:rsid w:val="00601BF5"/>
    <w:rsid w:val="00605755"/>
    <w:rsid w:val="00611538"/>
    <w:rsid w:val="00617CA5"/>
    <w:rsid w:val="006221D4"/>
    <w:rsid w:val="006261F8"/>
    <w:rsid w:val="00640E1F"/>
    <w:rsid w:val="0064234D"/>
    <w:rsid w:val="00642568"/>
    <w:rsid w:val="00643AF2"/>
    <w:rsid w:val="00654DE1"/>
    <w:rsid w:val="006557A4"/>
    <w:rsid w:val="00667F87"/>
    <w:rsid w:val="0068382D"/>
    <w:rsid w:val="006859CB"/>
    <w:rsid w:val="00696A2A"/>
    <w:rsid w:val="006971CE"/>
    <w:rsid w:val="006A087D"/>
    <w:rsid w:val="006A2CF6"/>
    <w:rsid w:val="006A642E"/>
    <w:rsid w:val="006A6721"/>
    <w:rsid w:val="006B0642"/>
    <w:rsid w:val="006B10D8"/>
    <w:rsid w:val="006B4027"/>
    <w:rsid w:val="006C028E"/>
    <w:rsid w:val="006C152A"/>
    <w:rsid w:val="006C15A5"/>
    <w:rsid w:val="006C5B55"/>
    <w:rsid w:val="006D17C0"/>
    <w:rsid w:val="006D2A9B"/>
    <w:rsid w:val="006D377F"/>
    <w:rsid w:val="006D7DC2"/>
    <w:rsid w:val="006E79E8"/>
    <w:rsid w:val="006F30C9"/>
    <w:rsid w:val="006F6E44"/>
    <w:rsid w:val="007069AB"/>
    <w:rsid w:val="00706B04"/>
    <w:rsid w:val="007075D6"/>
    <w:rsid w:val="00716F08"/>
    <w:rsid w:val="00717FD6"/>
    <w:rsid w:val="007204B0"/>
    <w:rsid w:val="00722AB6"/>
    <w:rsid w:val="00725FF9"/>
    <w:rsid w:val="00726725"/>
    <w:rsid w:val="00726B93"/>
    <w:rsid w:val="0073582D"/>
    <w:rsid w:val="00735A87"/>
    <w:rsid w:val="00741211"/>
    <w:rsid w:val="00751D72"/>
    <w:rsid w:val="00755EFB"/>
    <w:rsid w:val="0075700A"/>
    <w:rsid w:val="00772A3F"/>
    <w:rsid w:val="00772EF3"/>
    <w:rsid w:val="007831C1"/>
    <w:rsid w:val="00794AE7"/>
    <w:rsid w:val="007A0C96"/>
    <w:rsid w:val="007A25E8"/>
    <w:rsid w:val="007A5048"/>
    <w:rsid w:val="007A7EDF"/>
    <w:rsid w:val="007C50FB"/>
    <w:rsid w:val="007C6232"/>
    <w:rsid w:val="007D5078"/>
    <w:rsid w:val="007E185B"/>
    <w:rsid w:val="007E1B75"/>
    <w:rsid w:val="007E3063"/>
    <w:rsid w:val="007F1F0C"/>
    <w:rsid w:val="007F75EE"/>
    <w:rsid w:val="00813395"/>
    <w:rsid w:val="00814268"/>
    <w:rsid w:val="00814B08"/>
    <w:rsid w:val="00814C2B"/>
    <w:rsid w:val="00815438"/>
    <w:rsid w:val="0081718C"/>
    <w:rsid w:val="0082230C"/>
    <w:rsid w:val="008259DA"/>
    <w:rsid w:val="008278AE"/>
    <w:rsid w:val="0084284C"/>
    <w:rsid w:val="00842E0B"/>
    <w:rsid w:val="00846172"/>
    <w:rsid w:val="00846571"/>
    <w:rsid w:val="00851A80"/>
    <w:rsid w:val="008663CC"/>
    <w:rsid w:val="008674F7"/>
    <w:rsid w:val="00874FEF"/>
    <w:rsid w:val="008870C3"/>
    <w:rsid w:val="008902D4"/>
    <w:rsid w:val="008952BA"/>
    <w:rsid w:val="008A54C9"/>
    <w:rsid w:val="008A7CC3"/>
    <w:rsid w:val="008B0A14"/>
    <w:rsid w:val="008B5005"/>
    <w:rsid w:val="008B5F8E"/>
    <w:rsid w:val="008C6E8B"/>
    <w:rsid w:val="008C7F9B"/>
    <w:rsid w:val="008E3388"/>
    <w:rsid w:val="008F54C0"/>
    <w:rsid w:val="008F7520"/>
    <w:rsid w:val="00900B8C"/>
    <w:rsid w:val="00901B66"/>
    <w:rsid w:val="00902276"/>
    <w:rsid w:val="009046C1"/>
    <w:rsid w:val="00905345"/>
    <w:rsid w:val="0091263F"/>
    <w:rsid w:val="00914C79"/>
    <w:rsid w:val="00920A55"/>
    <w:rsid w:val="009231E6"/>
    <w:rsid w:val="00923A76"/>
    <w:rsid w:val="0092465A"/>
    <w:rsid w:val="00925DA9"/>
    <w:rsid w:val="009373EA"/>
    <w:rsid w:val="009544BB"/>
    <w:rsid w:val="009618D6"/>
    <w:rsid w:val="00964BC1"/>
    <w:rsid w:val="00965FB0"/>
    <w:rsid w:val="009666A3"/>
    <w:rsid w:val="00967893"/>
    <w:rsid w:val="0097022A"/>
    <w:rsid w:val="00983083"/>
    <w:rsid w:val="00992F97"/>
    <w:rsid w:val="009A38FB"/>
    <w:rsid w:val="009A6D4B"/>
    <w:rsid w:val="009B2C54"/>
    <w:rsid w:val="009B3347"/>
    <w:rsid w:val="009B3B5E"/>
    <w:rsid w:val="009B5B79"/>
    <w:rsid w:val="009C12B7"/>
    <w:rsid w:val="009C364C"/>
    <w:rsid w:val="009D2F4D"/>
    <w:rsid w:val="009D4507"/>
    <w:rsid w:val="009D7D42"/>
    <w:rsid w:val="009E3228"/>
    <w:rsid w:val="009F234B"/>
    <w:rsid w:val="00A010F6"/>
    <w:rsid w:val="00A03D65"/>
    <w:rsid w:val="00A129D0"/>
    <w:rsid w:val="00A1430E"/>
    <w:rsid w:val="00A175CF"/>
    <w:rsid w:val="00A23530"/>
    <w:rsid w:val="00A347EF"/>
    <w:rsid w:val="00A34CE2"/>
    <w:rsid w:val="00A4210C"/>
    <w:rsid w:val="00A42493"/>
    <w:rsid w:val="00A51B1F"/>
    <w:rsid w:val="00A61258"/>
    <w:rsid w:val="00A62A1B"/>
    <w:rsid w:val="00A72604"/>
    <w:rsid w:val="00A75B0B"/>
    <w:rsid w:val="00A75DF5"/>
    <w:rsid w:val="00A8399A"/>
    <w:rsid w:val="00AA3BE0"/>
    <w:rsid w:val="00AA4E6F"/>
    <w:rsid w:val="00AA4FE0"/>
    <w:rsid w:val="00AB0165"/>
    <w:rsid w:val="00AB02DA"/>
    <w:rsid w:val="00AB23CF"/>
    <w:rsid w:val="00AB45E4"/>
    <w:rsid w:val="00AD4656"/>
    <w:rsid w:val="00AE4F55"/>
    <w:rsid w:val="00B142E7"/>
    <w:rsid w:val="00B53A13"/>
    <w:rsid w:val="00B563F2"/>
    <w:rsid w:val="00B61F01"/>
    <w:rsid w:val="00B6442B"/>
    <w:rsid w:val="00B67E70"/>
    <w:rsid w:val="00B70867"/>
    <w:rsid w:val="00B715DA"/>
    <w:rsid w:val="00B87276"/>
    <w:rsid w:val="00B95F14"/>
    <w:rsid w:val="00BA55E0"/>
    <w:rsid w:val="00BB2709"/>
    <w:rsid w:val="00BB3B47"/>
    <w:rsid w:val="00BC370C"/>
    <w:rsid w:val="00BC7AC9"/>
    <w:rsid w:val="00BD792D"/>
    <w:rsid w:val="00BE102C"/>
    <w:rsid w:val="00BE7D95"/>
    <w:rsid w:val="00BF506F"/>
    <w:rsid w:val="00C06ABE"/>
    <w:rsid w:val="00C11B49"/>
    <w:rsid w:val="00C21FB3"/>
    <w:rsid w:val="00C26078"/>
    <w:rsid w:val="00C32B09"/>
    <w:rsid w:val="00C4286C"/>
    <w:rsid w:val="00C449BA"/>
    <w:rsid w:val="00C47519"/>
    <w:rsid w:val="00C51B33"/>
    <w:rsid w:val="00C525CA"/>
    <w:rsid w:val="00C543B1"/>
    <w:rsid w:val="00C566E8"/>
    <w:rsid w:val="00C57F6B"/>
    <w:rsid w:val="00C61DA6"/>
    <w:rsid w:val="00C6364B"/>
    <w:rsid w:val="00C66CE4"/>
    <w:rsid w:val="00C70868"/>
    <w:rsid w:val="00C73892"/>
    <w:rsid w:val="00C813B7"/>
    <w:rsid w:val="00C81A9F"/>
    <w:rsid w:val="00C82F00"/>
    <w:rsid w:val="00C841AE"/>
    <w:rsid w:val="00C87693"/>
    <w:rsid w:val="00CA5D8A"/>
    <w:rsid w:val="00CB4CB8"/>
    <w:rsid w:val="00CB78B0"/>
    <w:rsid w:val="00CC08A6"/>
    <w:rsid w:val="00CC7414"/>
    <w:rsid w:val="00CD2D06"/>
    <w:rsid w:val="00CE1726"/>
    <w:rsid w:val="00CE37C6"/>
    <w:rsid w:val="00CE3A2E"/>
    <w:rsid w:val="00CF4BA1"/>
    <w:rsid w:val="00CF5331"/>
    <w:rsid w:val="00D055CE"/>
    <w:rsid w:val="00D10425"/>
    <w:rsid w:val="00D10FCD"/>
    <w:rsid w:val="00D111E2"/>
    <w:rsid w:val="00D13D6F"/>
    <w:rsid w:val="00D2155C"/>
    <w:rsid w:val="00D24022"/>
    <w:rsid w:val="00D32267"/>
    <w:rsid w:val="00D35699"/>
    <w:rsid w:val="00D428E4"/>
    <w:rsid w:val="00D55391"/>
    <w:rsid w:val="00D65F70"/>
    <w:rsid w:val="00D66C77"/>
    <w:rsid w:val="00D67F58"/>
    <w:rsid w:val="00D709BB"/>
    <w:rsid w:val="00D741CF"/>
    <w:rsid w:val="00D803A0"/>
    <w:rsid w:val="00D91394"/>
    <w:rsid w:val="00D92470"/>
    <w:rsid w:val="00D947CB"/>
    <w:rsid w:val="00DA57C9"/>
    <w:rsid w:val="00DB2A9C"/>
    <w:rsid w:val="00DC1DDC"/>
    <w:rsid w:val="00DC34A9"/>
    <w:rsid w:val="00DC6848"/>
    <w:rsid w:val="00DC73F6"/>
    <w:rsid w:val="00DD0BDF"/>
    <w:rsid w:val="00DD3FC1"/>
    <w:rsid w:val="00DD4852"/>
    <w:rsid w:val="00DE7A51"/>
    <w:rsid w:val="00DF4753"/>
    <w:rsid w:val="00DF47BB"/>
    <w:rsid w:val="00DF6D18"/>
    <w:rsid w:val="00E01096"/>
    <w:rsid w:val="00E0341F"/>
    <w:rsid w:val="00E050AB"/>
    <w:rsid w:val="00E05D2F"/>
    <w:rsid w:val="00E37FD9"/>
    <w:rsid w:val="00E40D3A"/>
    <w:rsid w:val="00E418CE"/>
    <w:rsid w:val="00E41C01"/>
    <w:rsid w:val="00E54DE3"/>
    <w:rsid w:val="00E55DB9"/>
    <w:rsid w:val="00E748A5"/>
    <w:rsid w:val="00E91B93"/>
    <w:rsid w:val="00E94EB3"/>
    <w:rsid w:val="00E9593B"/>
    <w:rsid w:val="00E9658A"/>
    <w:rsid w:val="00EA2A81"/>
    <w:rsid w:val="00EB27AB"/>
    <w:rsid w:val="00EC3506"/>
    <w:rsid w:val="00ED1530"/>
    <w:rsid w:val="00EE7C2C"/>
    <w:rsid w:val="00EF1282"/>
    <w:rsid w:val="00EF7F73"/>
    <w:rsid w:val="00F168B5"/>
    <w:rsid w:val="00F20332"/>
    <w:rsid w:val="00F27843"/>
    <w:rsid w:val="00F31262"/>
    <w:rsid w:val="00F34430"/>
    <w:rsid w:val="00F36E49"/>
    <w:rsid w:val="00F37DC9"/>
    <w:rsid w:val="00F41D38"/>
    <w:rsid w:val="00F46A4C"/>
    <w:rsid w:val="00F52A07"/>
    <w:rsid w:val="00F769CB"/>
    <w:rsid w:val="00F81564"/>
    <w:rsid w:val="00F818E1"/>
    <w:rsid w:val="00F84CE1"/>
    <w:rsid w:val="00F966DF"/>
    <w:rsid w:val="00FA5FF4"/>
    <w:rsid w:val="00FA6927"/>
    <w:rsid w:val="00FA7073"/>
    <w:rsid w:val="00FB3630"/>
    <w:rsid w:val="00FB3F15"/>
    <w:rsid w:val="00FC00A9"/>
    <w:rsid w:val="00FC0492"/>
    <w:rsid w:val="00FC31C9"/>
    <w:rsid w:val="00FC4FE4"/>
    <w:rsid w:val="00FD1310"/>
    <w:rsid w:val="00FD1D9D"/>
    <w:rsid w:val="00FE2F4A"/>
    <w:rsid w:val="00FF11D3"/>
    <w:rsid w:val="00FF68B7"/>
    <w:rsid w:val="00FF6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9B0074"/>
  <w15:docId w15:val="{D60793F8-6123-47DE-8EFC-EB21F7F78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sv-SE" w:eastAsia="sv-SE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rFonts w:cs="Arial Unicode MS"/>
      <w:color w:val="000000"/>
      <w:sz w:val="24"/>
      <w:szCs w:val="24"/>
      <w:u w:color="000000"/>
    </w:rPr>
  </w:style>
  <w:style w:type="paragraph" w:styleId="Rubrik2">
    <w:name w:val="heading 2"/>
    <w:next w:val="Normal"/>
    <w:pPr>
      <w:spacing w:before="200" w:line="276" w:lineRule="auto"/>
      <w:outlineLvl w:val="1"/>
    </w:pPr>
    <w:rPr>
      <w:rFonts w:ascii="Cambria" w:eastAsia="Cambria" w:hAnsi="Cambria" w:cs="Cambria"/>
      <w:b/>
      <w:bCs/>
      <w:color w:val="000000"/>
      <w:sz w:val="26"/>
      <w:szCs w:val="26"/>
      <w:u w:color="000000"/>
    </w:rPr>
  </w:style>
  <w:style w:type="paragraph" w:styleId="Rubrik3">
    <w:name w:val="heading 3"/>
    <w:next w:val="Normal"/>
    <w:pPr>
      <w:spacing w:before="200" w:line="271" w:lineRule="auto"/>
      <w:outlineLvl w:val="2"/>
    </w:pPr>
    <w:rPr>
      <w:rFonts w:ascii="Cambria" w:eastAsia="Cambria" w:hAnsi="Cambria" w:cs="Cambria"/>
      <w:b/>
      <w:bCs/>
      <w:color w:val="000000"/>
      <w:sz w:val="22"/>
      <w:szCs w:val="22"/>
      <w:u w:color="000000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Hyperlnk">
    <w:name w:val="Hyperlink"/>
    <w:rPr>
      <w:u w:val="single"/>
    </w:rPr>
  </w:style>
  <w:style w:type="paragraph" w:styleId="Sidhuvud">
    <w:name w:val="header"/>
    <w:pPr>
      <w:tabs>
        <w:tab w:val="center" w:pos="4536"/>
        <w:tab w:val="right" w:pos="9072"/>
      </w:tabs>
    </w:pPr>
    <w:rPr>
      <w:rFonts w:cs="Arial Unicode MS"/>
      <w:color w:val="000000"/>
      <w:sz w:val="24"/>
      <w:szCs w:val="24"/>
      <w:u w:color="000000"/>
    </w:rPr>
  </w:style>
  <w:style w:type="character" w:customStyle="1" w:styleId="Inget">
    <w:name w:val="Inget"/>
    <w:rPr>
      <w:lang w:val="sv-SE"/>
    </w:rPr>
  </w:style>
  <w:style w:type="paragraph" w:customStyle="1" w:styleId="Sidhuvudochsidfot">
    <w:name w:val="Sidhuvud och sidfot"/>
    <w:pPr>
      <w:tabs>
        <w:tab w:val="right" w:pos="9020"/>
      </w:tabs>
    </w:pPr>
    <w:rPr>
      <w:rFonts w:ascii="Helvetica" w:eastAsia="Helvetica" w:hAnsi="Helvetica" w:cs="Helvetica"/>
      <w:color w:val="000000"/>
      <w:sz w:val="24"/>
      <w:szCs w:val="24"/>
    </w:rPr>
  </w:style>
  <w:style w:type="numbering" w:customStyle="1" w:styleId="Importeradestilen1">
    <w:name w:val="Importerade stilen 1"/>
    <w:pPr>
      <w:numPr>
        <w:numId w:val="1"/>
      </w:numPr>
    </w:pPr>
  </w:style>
  <w:style w:type="paragraph" w:styleId="Liststycke">
    <w:name w:val="List Paragraph"/>
    <w:basedOn w:val="Normal"/>
    <w:uiPriority w:val="34"/>
    <w:qFormat/>
    <w:rsid w:val="00964BC1"/>
    <w:pPr>
      <w:ind w:left="720"/>
      <w:contextualSpacing/>
    </w:pPr>
  </w:style>
  <w:style w:type="paragraph" w:styleId="Sidfot">
    <w:name w:val="footer"/>
    <w:basedOn w:val="Normal"/>
    <w:link w:val="SidfotChar"/>
    <w:uiPriority w:val="99"/>
    <w:unhideWhenUsed/>
    <w:rsid w:val="00B53A13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B53A13"/>
    <w:rPr>
      <w:rFonts w:cs="Arial Unicode MS"/>
      <w:color w:val="000000"/>
      <w:sz w:val="24"/>
      <w:szCs w:val="24"/>
      <w:u w:color="000000"/>
    </w:rPr>
  </w:style>
  <w:style w:type="paragraph" w:customStyle="1" w:styleId="TinasNormal">
    <w:name w:val="Tinas Normal"/>
    <w:basedOn w:val="Normal"/>
    <w:rsid w:val="008278A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Garamond" w:eastAsia="Times New Roman" w:hAnsi="Garamond" w:cs="Times New Roman"/>
      <w:color w:val="auto"/>
      <w:bdr w:val="none" w:sz="0" w:space="0" w:color="auto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E418CE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E418CE"/>
    <w:rPr>
      <w:rFonts w:ascii="Tahoma" w:hAnsi="Tahoma" w:cs="Tahoma"/>
      <w:color w:val="000000"/>
      <w:sz w:val="16"/>
      <w:szCs w:val="16"/>
      <w:u w:color="000000"/>
    </w:rPr>
  </w:style>
  <w:style w:type="character" w:styleId="Olstomnmnande">
    <w:name w:val="Unresolved Mention"/>
    <w:basedOn w:val="Standardstycketeckensnitt"/>
    <w:uiPriority w:val="99"/>
    <w:semiHidden/>
    <w:unhideWhenUsed/>
    <w:rsid w:val="00244D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346</Words>
  <Characters>1836</Characters>
  <Application>Microsoft Office Word</Application>
  <DocSecurity>0</DocSecurity>
  <Lines>15</Lines>
  <Paragraphs>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ögskolan i Borås</Company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</dc:creator>
  <cp:lastModifiedBy>Jeanette Sigenstam</cp:lastModifiedBy>
  <cp:revision>9</cp:revision>
  <cp:lastPrinted>2021-06-02T07:58:00Z</cp:lastPrinted>
  <dcterms:created xsi:type="dcterms:W3CDTF">2024-01-18T08:59:00Z</dcterms:created>
  <dcterms:modified xsi:type="dcterms:W3CDTF">2024-02-29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348177b-1e62-471a-bbd7-4a7fc5005bbf_Enabled">
    <vt:lpwstr>true</vt:lpwstr>
  </property>
  <property fmtid="{D5CDD505-2E9C-101B-9397-08002B2CF9AE}" pid="3" name="MSIP_Label_6348177b-1e62-471a-bbd7-4a7fc5005bbf_SetDate">
    <vt:lpwstr>2023-05-31T14:00:28Z</vt:lpwstr>
  </property>
  <property fmtid="{D5CDD505-2E9C-101B-9397-08002B2CF9AE}" pid="4" name="MSIP_Label_6348177b-1e62-471a-bbd7-4a7fc5005bbf_Method">
    <vt:lpwstr>Standard</vt:lpwstr>
  </property>
  <property fmtid="{D5CDD505-2E9C-101B-9397-08002B2CF9AE}" pid="5" name="MSIP_Label_6348177b-1e62-471a-bbd7-4a7fc5005bbf_Name">
    <vt:lpwstr>6348177b-1e62-471a-bbd7-4a7fc5005bbf</vt:lpwstr>
  </property>
  <property fmtid="{D5CDD505-2E9C-101B-9397-08002B2CF9AE}" pid="6" name="MSIP_Label_6348177b-1e62-471a-bbd7-4a7fc5005bbf_SiteId">
    <vt:lpwstr>c6bb1856-4e98-4ae6-8393-f80333b71d95</vt:lpwstr>
  </property>
  <property fmtid="{D5CDD505-2E9C-101B-9397-08002B2CF9AE}" pid="7" name="MSIP_Label_6348177b-1e62-471a-bbd7-4a7fc5005bbf_ActionId">
    <vt:lpwstr>225dee0b-a356-44dc-81b6-f23aa9b783fc</vt:lpwstr>
  </property>
  <property fmtid="{D5CDD505-2E9C-101B-9397-08002B2CF9AE}" pid="8" name="MSIP_Label_6348177b-1e62-471a-bbd7-4a7fc5005bbf_ContentBits">
    <vt:lpwstr>0</vt:lpwstr>
  </property>
</Properties>
</file>